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83332A" w14:textId="040B09FD" w:rsidR="00F322C6" w:rsidRDefault="00F322C6" w:rsidP="00260E98">
      <w:pPr>
        <w:jc w:val="center"/>
        <w:rPr>
          <w:b/>
          <w:bCs/>
        </w:rPr>
      </w:pPr>
      <w:r w:rsidRPr="00F322C6">
        <w:rPr>
          <w:b/>
          <w:bCs/>
        </w:rPr>
        <w:t>Session 2 (unit 1): Library functions and scope &amp; lifetime of variables (storage classes)</w:t>
      </w:r>
    </w:p>
    <w:tbl>
      <w:tblPr>
        <w:tblW w:w="9285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4875"/>
      </w:tblGrid>
      <w:tr w:rsidR="00F322C6" w:rsidRPr="00890793" w14:paraId="19750EEE" w14:textId="77777777" w:rsidTr="00533E8D">
        <w:tc>
          <w:tcPr>
            <w:tcW w:w="4410" w:type="dxa"/>
          </w:tcPr>
          <w:p w14:paraId="09132207" w14:textId="77777777" w:rsidR="00F322C6" w:rsidRPr="00890793" w:rsidRDefault="00F322C6" w:rsidP="00533E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 xml:space="preserve">Roll No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016</w:t>
            </w:r>
          </w:p>
        </w:tc>
        <w:tc>
          <w:tcPr>
            <w:tcW w:w="4875" w:type="dxa"/>
          </w:tcPr>
          <w:p w14:paraId="3E0D25EF" w14:textId="77777777" w:rsidR="00F322C6" w:rsidRPr="00890793" w:rsidRDefault="00F322C6" w:rsidP="00533E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7CBBB181">
              <w:rPr>
                <w:rFonts w:ascii="Times New Roman" w:hAnsi="Times New Roman" w:cs="Times New Roman"/>
                <w:sz w:val="24"/>
                <w:szCs w:val="24"/>
              </w:rPr>
              <w:t xml:space="preserve">Name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un Khadayate</w:t>
            </w:r>
          </w:p>
        </w:tc>
      </w:tr>
      <w:tr w:rsidR="00F322C6" w:rsidRPr="00890793" w14:paraId="67845373" w14:textId="77777777" w:rsidTr="00533E8D">
        <w:tc>
          <w:tcPr>
            <w:tcW w:w="4410" w:type="dxa"/>
          </w:tcPr>
          <w:p w14:paraId="3ACA706A" w14:textId="77777777" w:rsidR="00F322C6" w:rsidRPr="00890793" w:rsidRDefault="00F322C6" w:rsidP="00533E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>Program: B-Tech (CSBS)</w:t>
            </w:r>
          </w:p>
        </w:tc>
        <w:tc>
          <w:tcPr>
            <w:tcW w:w="4875" w:type="dxa"/>
          </w:tcPr>
          <w:p w14:paraId="034775F1" w14:textId="77777777" w:rsidR="00F322C6" w:rsidRPr="00890793" w:rsidRDefault="00F322C6" w:rsidP="00533E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0793">
              <w:rPr>
                <w:rFonts w:ascii="Times New Roman" w:hAnsi="Times New Roman" w:cs="Times New Roman"/>
                <w:sz w:val="24"/>
                <w:szCs w:val="24"/>
              </w:rPr>
              <w:t>Division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Y</w:t>
            </w:r>
          </w:p>
        </w:tc>
      </w:tr>
      <w:tr w:rsidR="00F322C6" w:rsidRPr="00890793" w14:paraId="6DB9B9E2" w14:textId="77777777" w:rsidTr="00533E8D">
        <w:tc>
          <w:tcPr>
            <w:tcW w:w="4410" w:type="dxa"/>
          </w:tcPr>
          <w:p w14:paraId="5A8245C2" w14:textId="77777777" w:rsidR="00F322C6" w:rsidRPr="00890793" w:rsidRDefault="00F322C6" w:rsidP="00533E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Batch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75" w:type="dxa"/>
          </w:tcPr>
          <w:p w14:paraId="52BB124B" w14:textId="43F188B2" w:rsidR="00F322C6" w:rsidRPr="00890793" w:rsidRDefault="00F322C6" w:rsidP="00533E8D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Date of Submission: </w:t>
            </w:r>
            <w:r w:rsidR="009418C2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09-2020</w:t>
            </w:r>
          </w:p>
        </w:tc>
      </w:tr>
    </w:tbl>
    <w:p w14:paraId="368AE229" w14:textId="77777777" w:rsidR="00F322C6" w:rsidRPr="00F322C6" w:rsidRDefault="00F322C6" w:rsidP="00F322C6">
      <w:pPr>
        <w:rPr>
          <w:b/>
          <w:bCs/>
        </w:rPr>
      </w:pPr>
    </w:p>
    <w:p w14:paraId="024EAEE0" w14:textId="2A57A2A6" w:rsidR="00F322C6" w:rsidRDefault="00F322C6" w:rsidP="00F322C6">
      <w:pPr>
        <w:pStyle w:val="ListParagraph"/>
        <w:numPr>
          <w:ilvl w:val="0"/>
          <w:numId w:val="2"/>
        </w:numPr>
        <w:rPr>
          <w:b/>
          <w:bCs/>
        </w:rPr>
      </w:pPr>
      <w:r w:rsidRPr="00F322C6">
        <w:rPr>
          <w:b/>
          <w:bCs/>
        </w:rPr>
        <w:t>WAP to implement any 5 functions from string.h</w:t>
      </w:r>
    </w:p>
    <w:p w14:paraId="5683AEE1" w14:textId="77777777" w:rsidR="00792100" w:rsidRDefault="00792100" w:rsidP="00792100">
      <w:r>
        <w:rPr>
          <w:b/>
          <w:bCs/>
        </w:rPr>
        <w:t xml:space="preserve">ANS: </w:t>
      </w:r>
    </w:p>
    <w:p w14:paraId="414AB053" w14:textId="67B6450B" w:rsidR="00792100" w:rsidRPr="00792100" w:rsidRDefault="00792100" w:rsidP="00792100">
      <w:pPr>
        <w:pStyle w:val="ListParagraph"/>
        <w:numPr>
          <w:ilvl w:val="0"/>
          <w:numId w:val="3"/>
        </w:numPr>
        <w:jc w:val="center"/>
        <w:rPr>
          <w:b/>
          <w:bCs/>
        </w:rPr>
      </w:pPr>
      <w:r w:rsidRPr="00792100">
        <w:rPr>
          <w:b/>
          <w:bCs/>
        </w:rPr>
        <w:t>strcat</w:t>
      </w:r>
    </w:p>
    <w:p w14:paraId="695B44DB" w14:textId="62FC206E" w:rsidR="00792100" w:rsidRPr="00792100" w:rsidRDefault="00792100" w:rsidP="00792100">
      <w:pPr>
        <w:ind w:left="709"/>
      </w:pPr>
      <w:r w:rsidRPr="00792100">
        <w:rPr>
          <w:b/>
          <w:bCs/>
        </w:rPr>
        <w:t>CODE:</w:t>
      </w:r>
      <w:r>
        <w:t xml:space="preserve">    </w:t>
      </w:r>
      <w:r w:rsidRPr="00792100">
        <w:t>#include &lt;cstring&gt;</w:t>
      </w:r>
    </w:p>
    <w:p w14:paraId="6D6D6431" w14:textId="77777777" w:rsidR="00792100" w:rsidRPr="00792100" w:rsidRDefault="00792100" w:rsidP="00792100">
      <w:pPr>
        <w:ind w:left="1440"/>
      </w:pPr>
      <w:r w:rsidRPr="00792100">
        <w:t>#include &lt;iostream&gt;</w:t>
      </w:r>
    </w:p>
    <w:p w14:paraId="18A99574" w14:textId="77777777" w:rsidR="00792100" w:rsidRPr="00792100" w:rsidRDefault="00792100" w:rsidP="00792100">
      <w:pPr>
        <w:ind w:left="1440"/>
      </w:pPr>
      <w:r w:rsidRPr="00792100">
        <w:t>using namespace std;</w:t>
      </w:r>
    </w:p>
    <w:p w14:paraId="3CD73B1D" w14:textId="77777777" w:rsidR="00792100" w:rsidRPr="00792100" w:rsidRDefault="00792100" w:rsidP="00792100">
      <w:pPr>
        <w:ind w:left="1440"/>
      </w:pPr>
      <w:r w:rsidRPr="00792100">
        <w:t>int main()</w:t>
      </w:r>
    </w:p>
    <w:p w14:paraId="28039550" w14:textId="77777777" w:rsidR="00792100" w:rsidRPr="00792100" w:rsidRDefault="00792100" w:rsidP="00792100">
      <w:pPr>
        <w:ind w:left="1440"/>
      </w:pPr>
      <w:r w:rsidRPr="00792100">
        <w:t>{</w:t>
      </w:r>
    </w:p>
    <w:p w14:paraId="2C83E65F" w14:textId="77777777" w:rsidR="00792100" w:rsidRPr="00792100" w:rsidRDefault="00792100" w:rsidP="00792100">
      <w:pPr>
        <w:ind w:left="1440"/>
      </w:pPr>
      <w:r w:rsidRPr="00792100">
        <w:t xml:space="preserve">    char s1[] = "Varun";</w:t>
      </w:r>
    </w:p>
    <w:p w14:paraId="5B2988DA" w14:textId="77777777" w:rsidR="00792100" w:rsidRPr="00792100" w:rsidRDefault="00792100" w:rsidP="00792100">
      <w:pPr>
        <w:ind w:left="1440"/>
      </w:pPr>
      <w:r w:rsidRPr="00792100">
        <w:t xml:space="preserve">    char s2[] = " Khadayate";</w:t>
      </w:r>
    </w:p>
    <w:p w14:paraId="6373F1D4" w14:textId="77777777" w:rsidR="00792100" w:rsidRPr="00792100" w:rsidRDefault="00792100" w:rsidP="00792100">
      <w:pPr>
        <w:ind w:left="1440"/>
      </w:pPr>
      <w:r w:rsidRPr="00792100">
        <w:t xml:space="preserve">    strcat(s1, s2);</w:t>
      </w:r>
    </w:p>
    <w:p w14:paraId="72113BA9" w14:textId="77777777" w:rsidR="00792100" w:rsidRPr="00792100" w:rsidRDefault="00792100" w:rsidP="00792100">
      <w:pPr>
        <w:ind w:left="1440"/>
      </w:pPr>
      <w:r w:rsidRPr="00792100">
        <w:t xml:space="preserve">    cout &lt;&lt; s1;</w:t>
      </w:r>
    </w:p>
    <w:p w14:paraId="1A2AC6F2" w14:textId="77777777" w:rsidR="00792100" w:rsidRPr="00792100" w:rsidRDefault="00792100" w:rsidP="00792100">
      <w:pPr>
        <w:ind w:left="1440"/>
      </w:pPr>
      <w:r w:rsidRPr="00792100">
        <w:t xml:space="preserve">    return 0;</w:t>
      </w:r>
    </w:p>
    <w:p w14:paraId="761EF1D3" w14:textId="77777777" w:rsidR="00792100" w:rsidRPr="00792100" w:rsidRDefault="00792100" w:rsidP="00792100">
      <w:pPr>
        <w:ind w:left="1440"/>
      </w:pPr>
      <w:r w:rsidRPr="00792100">
        <w:t>}</w:t>
      </w:r>
    </w:p>
    <w:p w14:paraId="008F0D86" w14:textId="77777777" w:rsidR="00792100" w:rsidRDefault="00792100" w:rsidP="00792100">
      <w:pPr>
        <w:rPr>
          <w:b/>
          <w:bCs/>
        </w:rPr>
      </w:pPr>
      <w:r>
        <w:rPr>
          <w:b/>
          <w:bCs/>
        </w:rPr>
        <w:t>OUTPUT:</w:t>
      </w:r>
    </w:p>
    <w:p w14:paraId="1C302989" w14:textId="4C773BD2" w:rsidR="00792100" w:rsidRPr="00792100" w:rsidRDefault="00A3207A" w:rsidP="00792100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53EC0C2" wp14:editId="6834F706">
            <wp:extent cx="4980214" cy="7747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60115" b="88970"/>
                    <a:stretch/>
                  </pic:blipFill>
                  <pic:spPr bwMode="auto">
                    <a:xfrm>
                      <a:off x="0" y="0"/>
                      <a:ext cx="4987311" cy="7758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B6263C" w14:textId="77777777" w:rsidR="00792100" w:rsidRPr="00792100" w:rsidRDefault="00792100" w:rsidP="00792100"/>
    <w:p w14:paraId="28B8E4CC" w14:textId="5AF8C325" w:rsidR="00792100" w:rsidRPr="00792100" w:rsidRDefault="00792100" w:rsidP="00792100">
      <w:pPr>
        <w:pStyle w:val="ListParagraph"/>
        <w:numPr>
          <w:ilvl w:val="0"/>
          <w:numId w:val="3"/>
        </w:numPr>
        <w:jc w:val="center"/>
        <w:rPr>
          <w:b/>
          <w:bCs/>
        </w:rPr>
      </w:pPr>
      <w:r w:rsidRPr="00792100">
        <w:rPr>
          <w:b/>
          <w:bCs/>
        </w:rPr>
        <w:t>strcmp</w:t>
      </w:r>
    </w:p>
    <w:p w14:paraId="582E1C6E" w14:textId="596C2C66" w:rsidR="00792100" w:rsidRPr="00792100" w:rsidRDefault="00792100" w:rsidP="00792100">
      <w:r w:rsidRPr="00792100">
        <w:rPr>
          <w:b/>
          <w:bCs/>
        </w:rPr>
        <w:t>CODE:</w:t>
      </w:r>
      <w:r>
        <w:t xml:space="preserve"> </w:t>
      </w:r>
      <w:r w:rsidRPr="00792100">
        <w:t>#include &lt;cstring&gt;</w:t>
      </w:r>
    </w:p>
    <w:p w14:paraId="7C059C3F" w14:textId="77777777" w:rsidR="00792100" w:rsidRPr="00792100" w:rsidRDefault="00792100" w:rsidP="00792100">
      <w:pPr>
        <w:ind w:left="720"/>
      </w:pPr>
      <w:r w:rsidRPr="00792100">
        <w:t>#include &lt;iostream&gt;</w:t>
      </w:r>
    </w:p>
    <w:p w14:paraId="7E48197D" w14:textId="77777777" w:rsidR="00792100" w:rsidRPr="00792100" w:rsidRDefault="00792100" w:rsidP="00792100">
      <w:pPr>
        <w:ind w:left="720"/>
      </w:pPr>
      <w:r w:rsidRPr="00792100">
        <w:t>using namespace std;</w:t>
      </w:r>
    </w:p>
    <w:p w14:paraId="2F06D350" w14:textId="77777777" w:rsidR="00792100" w:rsidRPr="00792100" w:rsidRDefault="00792100" w:rsidP="00792100">
      <w:pPr>
        <w:ind w:left="720"/>
      </w:pPr>
      <w:r w:rsidRPr="00792100">
        <w:t>int main()</w:t>
      </w:r>
    </w:p>
    <w:p w14:paraId="33E56421" w14:textId="77777777" w:rsidR="00792100" w:rsidRPr="00792100" w:rsidRDefault="00792100" w:rsidP="00792100">
      <w:pPr>
        <w:ind w:left="720"/>
      </w:pPr>
      <w:r w:rsidRPr="00792100">
        <w:t>{</w:t>
      </w:r>
    </w:p>
    <w:p w14:paraId="023F0515" w14:textId="77777777" w:rsidR="00792100" w:rsidRPr="00792100" w:rsidRDefault="00792100" w:rsidP="00792100">
      <w:pPr>
        <w:ind w:left="720"/>
      </w:pPr>
      <w:r w:rsidRPr="00792100">
        <w:t xml:space="preserve">    char s1[] = "Varun";</w:t>
      </w:r>
    </w:p>
    <w:p w14:paraId="46B2A7DB" w14:textId="77777777" w:rsidR="00792100" w:rsidRPr="00792100" w:rsidRDefault="00792100" w:rsidP="00792100">
      <w:pPr>
        <w:ind w:left="720"/>
      </w:pPr>
      <w:r w:rsidRPr="00792100">
        <w:t xml:space="preserve">    char s2[] = "Khadayate";</w:t>
      </w:r>
    </w:p>
    <w:p w14:paraId="4EDE635D" w14:textId="77777777" w:rsidR="00792100" w:rsidRPr="00792100" w:rsidRDefault="00792100" w:rsidP="00792100">
      <w:pPr>
        <w:ind w:left="720"/>
      </w:pPr>
      <w:r w:rsidRPr="00792100">
        <w:lastRenderedPageBreak/>
        <w:t xml:space="preserve">    int x = strcmp(s1, s2);</w:t>
      </w:r>
    </w:p>
    <w:p w14:paraId="4496B95B" w14:textId="77777777" w:rsidR="00792100" w:rsidRPr="00792100" w:rsidRDefault="00792100" w:rsidP="00792100">
      <w:pPr>
        <w:ind w:left="720"/>
      </w:pPr>
      <w:r w:rsidRPr="00792100">
        <w:t xml:space="preserve">    if(x == 0)</w:t>
      </w:r>
    </w:p>
    <w:p w14:paraId="6551B857" w14:textId="77777777" w:rsidR="00792100" w:rsidRPr="00792100" w:rsidRDefault="00792100" w:rsidP="00792100">
      <w:pPr>
        <w:ind w:left="720"/>
      </w:pPr>
      <w:r w:rsidRPr="00792100">
        <w:t xml:space="preserve">    {</w:t>
      </w:r>
    </w:p>
    <w:p w14:paraId="0B19CB1C" w14:textId="77777777" w:rsidR="00792100" w:rsidRPr="00792100" w:rsidRDefault="00792100" w:rsidP="00792100">
      <w:pPr>
        <w:ind w:left="720"/>
      </w:pPr>
      <w:r w:rsidRPr="00792100">
        <w:t xml:space="preserve">        cout&lt;&lt; "The both strings are similar"&lt;&lt;endl;</w:t>
      </w:r>
    </w:p>
    <w:p w14:paraId="77919B0E" w14:textId="77777777" w:rsidR="00792100" w:rsidRPr="00792100" w:rsidRDefault="00792100" w:rsidP="00792100">
      <w:pPr>
        <w:ind w:left="720"/>
      </w:pPr>
      <w:r w:rsidRPr="00792100">
        <w:t xml:space="preserve">    }</w:t>
      </w:r>
    </w:p>
    <w:p w14:paraId="27F65688" w14:textId="77777777" w:rsidR="00792100" w:rsidRPr="00792100" w:rsidRDefault="00792100" w:rsidP="00792100">
      <w:pPr>
        <w:ind w:left="720"/>
      </w:pPr>
      <w:r w:rsidRPr="00792100">
        <w:t xml:space="preserve">    else</w:t>
      </w:r>
    </w:p>
    <w:p w14:paraId="30626F5B" w14:textId="77777777" w:rsidR="00792100" w:rsidRPr="00792100" w:rsidRDefault="00792100" w:rsidP="00792100">
      <w:pPr>
        <w:ind w:left="720"/>
      </w:pPr>
      <w:r w:rsidRPr="00792100">
        <w:t xml:space="preserve">    {</w:t>
      </w:r>
    </w:p>
    <w:p w14:paraId="4B56C8A1" w14:textId="77777777" w:rsidR="00792100" w:rsidRPr="00792100" w:rsidRDefault="00792100" w:rsidP="00792100">
      <w:pPr>
        <w:ind w:left="720"/>
      </w:pPr>
      <w:r w:rsidRPr="00792100">
        <w:t xml:space="preserve">        cout&lt;&lt;"Both the strings are not same"&lt;&lt;endl;</w:t>
      </w:r>
    </w:p>
    <w:p w14:paraId="5B5BA8C5" w14:textId="77777777" w:rsidR="00792100" w:rsidRPr="00792100" w:rsidRDefault="00792100" w:rsidP="00792100">
      <w:pPr>
        <w:ind w:left="720"/>
      </w:pPr>
      <w:r w:rsidRPr="00792100">
        <w:t xml:space="preserve">    }</w:t>
      </w:r>
    </w:p>
    <w:p w14:paraId="66667710" w14:textId="77777777" w:rsidR="00792100" w:rsidRPr="00792100" w:rsidRDefault="00792100" w:rsidP="00792100">
      <w:pPr>
        <w:ind w:left="720"/>
      </w:pPr>
      <w:r w:rsidRPr="00792100">
        <w:t xml:space="preserve">    return 0;</w:t>
      </w:r>
    </w:p>
    <w:p w14:paraId="03F2976E" w14:textId="77777777" w:rsidR="00792100" w:rsidRPr="00792100" w:rsidRDefault="00792100" w:rsidP="00792100">
      <w:pPr>
        <w:ind w:left="720"/>
      </w:pPr>
      <w:r w:rsidRPr="00792100">
        <w:t>}</w:t>
      </w:r>
    </w:p>
    <w:p w14:paraId="0CA7F8AF" w14:textId="2089FC9E" w:rsidR="00792100" w:rsidRDefault="00792100" w:rsidP="00792100">
      <w:pPr>
        <w:rPr>
          <w:b/>
          <w:bCs/>
        </w:rPr>
      </w:pPr>
      <w:r>
        <w:rPr>
          <w:b/>
          <w:bCs/>
        </w:rPr>
        <w:t>OUTPUT:</w:t>
      </w:r>
    </w:p>
    <w:p w14:paraId="68AD03A6" w14:textId="6B377790" w:rsidR="00792100" w:rsidRPr="00792100" w:rsidRDefault="00A3207A" w:rsidP="00792100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49F2B152" wp14:editId="500991DA">
            <wp:extent cx="3627783" cy="9271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70086" b="86409"/>
                    <a:stretch/>
                  </pic:blipFill>
                  <pic:spPr bwMode="auto">
                    <a:xfrm>
                      <a:off x="0" y="0"/>
                      <a:ext cx="3650331" cy="9328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FBFB03" w14:textId="77777777" w:rsidR="00792100" w:rsidRPr="00792100" w:rsidRDefault="00792100" w:rsidP="00792100"/>
    <w:p w14:paraId="2A46AFBC" w14:textId="46B49C4D" w:rsidR="00792100" w:rsidRPr="00792100" w:rsidRDefault="00792100" w:rsidP="00792100">
      <w:pPr>
        <w:pStyle w:val="ListParagraph"/>
        <w:numPr>
          <w:ilvl w:val="0"/>
          <w:numId w:val="3"/>
        </w:numPr>
        <w:jc w:val="center"/>
        <w:rPr>
          <w:b/>
          <w:bCs/>
        </w:rPr>
      </w:pPr>
      <w:r w:rsidRPr="00792100">
        <w:rPr>
          <w:b/>
          <w:bCs/>
        </w:rPr>
        <w:t>strlen</w:t>
      </w:r>
    </w:p>
    <w:p w14:paraId="74D081AE" w14:textId="64E67E60" w:rsidR="00792100" w:rsidRPr="00792100" w:rsidRDefault="00792100" w:rsidP="00792100">
      <w:r>
        <w:rPr>
          <w:b/>
          <w:bCs/>
        </w:rPr>
        <w:t xml:space="preserve">CODE: </w:t>
      </w:r>
      <w:r w:rsidRPr="00792100">
        <w:t>#include &lt;cstring&gt;</w:t>
      </w:r>
    </w:p>
    <w:p w14:paraId="7E0BEDDD" w14:textId="77777777" w:rsidR="00792100" w:rsidRPr="00792100" w:rsidRDefault="00792100" w:rsidP="00792100">
      <w:pPr>
        <w:ind w:left="720"/>
      </w:pPr>
      <w:r w:rsidRPr="00792100">
        <w:t>#include &lt;iostream&gt;</w:t>
      </w:r>
    </w:p>
    <w:p w14:paraId="2AB128A7" w14:textId="77777777" w:rsidR="00792100" w:rsidRPr="00792100" w:rsidRDefault="00792100" w:rsidP="00792100">
      <w:pPr>
        <w:ind w:left="720"/>
      </w:pPr>
      <w:r w:rsidRPr="00792100">
        <w:t>using namespace std;</w:t>
      </w:r>
    </w:p>
    <w:p w14:paraId="697161C3" w14:textId="77777777" w:rsidR="00792100" w:rsidRPr="00792100" w:rsidRDefault="00792100" w:rsidP="00792100">
      <w:pPr>
        <w:ind w:left="720"/>
      </w:pPr>
      <w:r w:rsidRPr="00792100">
        <w:t>int main()</w:t>
      </w:r>
    </w:p>
    <w:p w14:paraId="3DC0608A" w14:textId="77777777" w:rsidR="00792100" w:rsidRPr="00792100" w:rsidRDefault="00792100" w:rsidP="00792100">
      <w:pPr>
        <w:ind w:left="720"/>
      </w:pPr>
      <w:r w:rsidRPr="00792100">
        <w:t>{</w:t>
      </w:r>
    </w:p>
    <w:p w14:paraId="18445ACA" w14:textId="77777777" w:rsidR="00792100" w:rsidRPr="00792100" w:rsidRDefault="00792100" w:rsidP="00792100">
      <w:pPr>
        <w:ind w:left="720"/>
      </w:pPr>
      <w:r w:rsidRPr="00792100">
        <w:t xml:space="preserve">    char s1[] = "Varun Khadayate";</w:t>
      </w:r>
    </w:p>
    <w:p w14:paraId="115BA3E5" w14:textId="77777777" w:rsidR="00792100" w:rsidRPr="00792100" w:rsidRDefault="00792100" w:rsidP="00792100">
      <w:pPr>
        <w:ind w:left="720"/>
      </w:pPr>
      <w:r w:rsidRPr="00792100">
        <w:t xml:space="preserve">    int x = strlen(s1);</w:t>
      </w:r>
    </w:p>
    <w:p w14:paraId="03AB37A0" w14:textId="77777777" w:rsidR="00792100" w:rsidRPr="00792100" w:rsidRDefault="00792100" w:rsidP="00792100">
      <w:pPr>
        <w:ind w:left="720"/>
      </w:pPr>
      <w:r w:rsidRPr="00792100">
        <w:t xml:space="preserve">    cout&lt;&lt;"The lenght of sting is ::"&lt;&lt;x&lt;&lt;endl;</w:t>
      </w:r>
    </w:p>
    <w:p w14:paraId="5A81A7C6" w14:textId="77777777" w:rsidR="00792100" w:rsidRPr="00792100" w:rsidRDefault="00792100" w:rsidP="00792100">
      <w:pPr>
        <w:ind w:left="720"/>
      </w:pPr>
      <w:r w:rsidRPr="00792100">
        <w:t xml:space="preserve">    return 0;</w:t>
      </w:r>
    </w:p>
    <w:p w14:paraId="3B0E4F0A" w14:textId="77777777" w:rsidR="00792100" w:rsidRPr="00792100" w:rsidRDefault="00792100" w:rsidP="00792100">
      <w:pPr>
        <w:ind w:left="720"/>
      </w:pPr>
      <w:r w:rsidRPr="00792100">
        <w:t>}</w:t>
      </w:r>
    </w:p>
    <w:p w14:paraId="5E191640" w14:textId="77777777" w:rsidR="00792100" w:rsidRDefault="00792100" w:rsidP="00792100">
      <w:pPr>
        <w:rPr>
          <w:b/>
          <w:bCs/>
        </w:rPr>
      </w:pPr>
      <w:r>
        <w:rPr>
          <w:b/>
          <w:bCs/>
        </w:rPr>
        <w:t>OUTPUT:</w:t>
      </w:r>
    </w:p>
    <w:p w14:paraId="2EFB12FE" w14:textId="12295048" w:rsidR="00792100" w:rsidRPr="00792100" w:rsidRDefault="00A3207A" w:rsidP="00792100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5F9A575" wp14:editId="0AC0A273">
            <wp:extent cx="3594376" cy="89535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69311" b="86409"/>
                    <a:stretch/>
                  </pic:blipFill>
                  <pic:spPr bwMode="auto">
                    <a:xfrm>
                      <a:off x="0" y="0"/>
                      <a:ext cx="3603570" cy="897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146460" w14:textId="77777777" w:rsidR="00792100" w:rsidRPr="00792100" w:rsidRDefault="00792100" w:rsidP="00792100"/>
    <w:p w14:paraId="365BA95E" w14:textId="063D12AF" w:rsidR="00792100" w:rsidRPr="00792100" w:rsidRDefault="00792100" w:rsidP="00792100">
      <w:pPr>
        <w:pStyle w:val="ListParagraph"/>
        <w:numPr>
          <w:ilvl w:val="0"/>
          <w:numId w:val="3"/>
        </w:numPr>
        <w:jc w:val="center"/>
        <w:rPr>
          <w:b/>
          <w:bCs/>
        </w:rPr>
      </w:pPr>
      <w:r w:rsidRPr="00792100">
        <w:rPr>
          <w:b/>
          <w:bCs/>
        </w:rPr>
        <w:t>strncat</w:t>
      </w:r>
    </w:p>
    <w:p w14:paraId="757D439A" w14:textId="33B0B0FD" w:rsidR="00792100" w:rsidRPr="00792100" w:rsidRDefault="00792100" w:rsidP="00792100">
      <w:r w:rsidRPr="00792100">
        <w:rPr>
          <w:b/>
          <w:bCs/>
        </w:rPr>
        <w:t>CODE:</w:t>
      </w:r>
      <w:r>
        <w:t xml:space="preserve"> </w:t>
      </w:r>
      <w:r>
        <w:tab/>
      </w:r>
      <w:r w:rsidRPr="00792100">
        <w:t>#include &lt;cstring&gt;</w:t>
      </w:r>
    </w:p>
    <w:p w14:paraId="61975D95" w14:textId="77777777" w:rsidR="00792100" w:rsidRPr="00792100" w:rsidRDefault="00792100" w:rsidP="00792100">
      <w:pPr>
        <w:ind w:left="720"/>
      </w:pPr>
      <w:r w:rsidRPr="00792100">
        <w:t>#include &lt;iostream&gt;</w:t>
      </w:r>
    </w:p>
    <w:p w14:paraId="06EE1A0A" w14:textId="77777777" w:rsidR="00792100" w:rsidRPr="00792100" w:rsidRDefault="00792100" w:rsidP="00792100">
      <w:pPr>
        <w:ind w:left="720"/>
      </w:pPr>
      <w:r w:rsidRPr="00792100">
        <w:t>using namespace std;</w:t>
      </w:r>
    </w:p>
    <w:p w14:paraId="77699D3D" w14:textId="77777777" w:rsidR="00792100" w:rsidRPr="00792100" w:rsidRDefault="00792100" w:rsidP="00792100">
      <w:pPr>
        <w:ind w:left="720"/>
      </w:pPr>
      <w:r w:rsidRPr="00792100">
        <w:t>int main()</w:t>
      </w:r>
    </w:p>
    <w:p w14:paraId="29C2226D" w14:textId="77777777" w:rsidR="00792100" w:rsidRPr="00792100" w:rsidRDefault="00792100" w:rsidP="00792100">
      <w:pPr>
        <w:ind w:left="720"/>
      </w:pPr>
      <w:r w:rsidRPr="00792100">
        <w:t>{</w:t>
      </w:r>
    </w:p>
    <w:p w14:paraId="17AF6D6B" w14:textId="77777777" w:rsidR="00792100" w:rsidRPr="00792100" w:rsidRDefault="00792100" w:rsidP="00792100">
      <w:pPr>
        <w:ind w:left="720"/>
      </w:pPr>
      <w:r w:rsidRPr="00792100">
        <w:t xml:space="preserve">    char s1[] = "Varun";</w:t>
      </w:r>
    </w:p>
    <w:p w14:paraId="40054FBA" w14:textId="77777777" w:rsidR="00792100" w:rsidRPr="00792100" w:rsidRDefault="00792100" w:rsidP="00792100">
      <w:pPr>
        <w:ind w:left="720"/>
      </w:pPr>
      <w:r w:rsidRPr="00792100">
        <w:t xml:space="preserve">    char s2[] = " Khadayate";</w:t>
      </w:r>
    </w:p>
    <w:p w14:paraId="26D072B5" w14:textId="77777777" w:rsidR="00792100" w:rsidRPr="00792100" w:rsidRDefault="00792100" w:rsidP="00792100">
      <w:pPr>
        <w:ind w:left="720"/>
      </w:pPr>
      <w:r w:rsidRPr="00792100">
        <w:t xml:space="preserve">    strncat(s1, s2,4);</w:t>
      </w:r>
    </w:p>
    <w:p w14:paraId="25CD3EF4" w14:textId="77777777" w:rsidR="00792100" w:rsidRPr="00792100" w:rsidRDefault="00792100" w:rsidP="00792100">
      <w:pPr>
        <w:ind w:left="720"/>
      </w:pPr>
      <w:r w:rsidRPr="00792100">
        <w:t xml:space="preserve">    cout &lt;&lt; s1;</w:t>
      </w:r>
    </w:p>
    <w:p w14:paraId="4DF4EF21" w14:textId="77777777" w:rsidR="00792100" w:rsidRPr="00792100" w:rsidRDefault="00792100" w:rsidP="00792100">
      <w:pPr>
        <w:ind w:left="720"/>
      </w:pPr>
      <w:r w:rsidRPr="00792100">
        <w:t xml:space="preserve">    return 0;</w:t>
      </w:r>
    </w:p>
    <w:p w14:paraId="4886B2AF" w14:textId="77777777" w:rsidR="00792100" w:rsidRPr="00792100" w:rsidRDefault="00792100" w:rsidP="00792100">
      <w:pPr>
        <w:ind w:left="720"/>
      </w:pPr>
      <w:r w:rsidRPr="00792100">
        <w:t>}</w:t>
      </w:r>
    </w:p>
    <w:p w14:paraId="75BC7515" w14:textId="77777777" w:rsidR="00792100" w:rsidRDefault="00792100" w:rsidP="00792100">
      <w:pPr>
        <w:rPr>
          <w:b/>
          <w:bCs/>
        </w:rPr>
      </w:pPr>
      <w:r>
        <w:rPr>
          <w:b/>
          <w:bCs/>
        </w:rPr>
        <w:t>OUTPUT:</w:t>
      </w:r>
    </w:p>
    <w:p w14:paraId="7281BA6A" w14:textId="787605CB" w:rsidR="00792100" w:rsidRPr="00792100" w:rsidRDefault="00A3207A" w:rsidP="00792100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2C94078" wp14:editId="7BE06BE0">
            <wp:extent cx="4085303" cy="914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69311" b="87788"/>
                    <a:stretch/>
                  </pic:blipFill>
                  <pic:spPr bwMode="auto">
                    <a:xfrm>
                      <a:off x="0" y="0"/>
                      <a:ext cx="4093218" cy="9161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D9625A" w14:textId="77777777" w:rsidR="00792100" w:rsidRPr="00792100" w:rsidRDefault="00792100" w:rsidP="00792100"/>
    <w:p w14:paraId="2F9EFBA0" w14:textId="77777777" w:rsidR="00792100" w:rsidRPr="00792100" w:rsidRDefault="00792100" w:rsidP="00792100"/>
    <w:p w14:paraId="0127F661" w14:textId="0BA517C3" w:rsidR="00792100" w:rsidRPr="00851152" w:rsidRDefault="00792100" w:rsidP="00851152">
      <w:pPr>
        <w:pStyle w:val="ListParagraph"/>
        <w:numPr>
          <w:ilvl w:val="0"/>
          <w:numId w:val="3"/>
        </w:numPr>
        <w:jc w:val="center"/>
        <w:rPr>
          <w:b/>
          <w:bCs/>
        </w:rPr>
      </w:pPr>
      <w:r w:rsidRPr="00851152">
        <w:rPr>
          <w:b/>
          <w:bCs/>
        </w:rPr>
        <w:t>strnlen</w:t>
      </w:r>
    </w:p>
    <w:p w14:paraId="7523A520" w14:textId="0C503DE9" w:rsidR="00792100" w:rsidRPr="00792100" w:rsidRDefault="00851152" w:rsidP="00792100">
      <w:r>
        <w:rPr>
          <w:b/>
          <w:bCs/>
        </w:rPr>
        <w:t xml:space="preserve">CODE: </w:t>
      </w:r>
      <w:r>
        <w:rPr>
          <w:b/>
          <w:bCs/>
        </w:rPr>
        <w:tab/>
      </w:r>
      <w:r w:rsidR="00792100" w:rsidRPr="00792100">
        <w:t>#include &lt;cstring&gt;</w:t>
      </w:r>
    </w:p>
    <w:p w14:paraId="7382BE2D" w14:textId="77777777" w:rsidR="00792100" w:rsidRPr="00792100" w:rsidRDefault="00792100" w:rsidP="00851152">
      <w:pPr>
        <w:ind w:left="720"/>
      </w:pPr>
      <w:r w:rsidRPr="00792100">
        <w:t>#include &lt;iostream&gt;</w:t>
      </w:r>
    </w:p>
    <w:p w14:paraId="79C6ABF8" w14:textId="77777777" w:rsidR="00792100" w:rsidRPr="00792100" w:rsidRDefault="00792100" w:rsidP="00851152">
      <w:pPr>
        <w:ind w:left="720"/>
      </w:pPr>
      <w:r w:rsidRPr="00792100">
        <w:t>using namespace std;</w:t>
      </w:r>
    </w:p>
    <w:p w14:paraId="55C05163" w14:textId="77777777" w:rsidR="00792100" w:rsidRPr="00792100" w:rsidRDefault="00792100" w:rsidP="00851152">
      <w:pPr>
        <w:ind w:left="720"/>
      </w:pPr>
      <w:r w:rsidRPr="00792100">
        <w:t>int main()</w:t>
      </w:r>
    </w:p>
    <w:p w14:paraId="4DFF2C63" w14:textId="77777777" w:rsidR="00792100" w:rsidRPr="00792100" w:rsidRDefault="00792100" w:rsidP="00851152">
      <w:pPr>
        <w:ind w:left="720"/>
      </w:pPr>
      <w:r w:rsidRPr="00792100">
        <w:t>{</w:t>
      </w:r>
    </w:p>
    <w:p w14:paraId="5156C19B" w14:textId="77777777" w:rsidR="00792100" w:rsidRPr="00792100" w:rsidRDefault="00792100" w:rsidP="00851152">
      <w:pPr>
        <w:ind w:left="720"/>
      </w:pPr>
      <w:r w:rsidRPr="00792100">
        <w:t xml:space="preserve">    char s1[] = "Varun Khadayate";</w:t>
      </w:r>
    </w:p>
    <w:p w14:paraId="084E49E1" w14:textId="77777777" w:rsidR="00792100" w:rsidRPr="00792100" w:rsidRDefault="00792100" w:rsidP="00851152">
      <w:pPr>
        <w:ind w:left="720"/>
      </w:pPr>
      <w:r w:rsidRPr="00792100">
        <w:t xml:space="preserve">    int x = strnlen(s1, 6);</w:t>
      </w:r>
    </w:p>
    <w:p w14:paraId="3E74E5CD" w14:textId="77777777" w:rsidR="00792100" w:rsidRPr="00792100" w:rsidRDefault="00792100" w:rsidP="00851152">
      <w:pPr>
        <w:ind w:left="720"/>
      </w:pPr>
      <w:r w:rsidRPr="00792100">
        <w:lastRenderedPageBreak/>
        <w:t xml:space="preserve">    cout&lt;&lt;"The lenght of sting is ::"&lt;&lt;x&lt;&lt;endl;</w:t>
      </w:r>
    </w:p>
    <w:p w14:paraId="25A0B1A1" w14:textId="77777777" w:rsidR="00792100" w:rsidRPr="00792100" w:rsidRDefault="00792100" w:rsidP="00851152">
      <w:pPr>
        <w:ind w:left="720"/>
      </w:pPr>
      <w:r w:rsidRPr="00792100">
        <w:t xml:space="preserve">    return 0;</w:t>
      </w:r>
    </w:p>
    <w:p w14:paraId="20CB4442" w14:textId="7D63B954" w:rsidR="00792100" w:rsidRDefault="00792100" w:rsidP="00851152">
      <w:pPr>
        <w:ind w:left="720"/>
      </w:pPr>
      <w:r w:rsidRPr="00792100">
        <w:t>}</w:t>
      </w:r>
    </w:p>
    <w:p w14:paraId="75C9D9BA" w14:textId="43A868C1" w:rsidR="00851152" w:rsidRDefault="00851152" w:rsidP="00851152">
      <w:pPr>
        <w:rPr>
          <w:b/>
          <w:bCs/>
        </w:rPr>
      </w:pPr>
      <w:r>
        <w:rPr>
          <w:b/>
          <w:bCs/>
        </w:rPr>
        <w:t xml:space="preserve">OUTPUT: </w:t>
      </w:r>
    </w:p>
    <w:p w14:paraId="2EC78483" w14:textId="5014DEE0" w:rsidR="00851152" w:rsidRPr="00851152" w:rsidRDefault="00A3207A" w:rsidP="00851152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4BB72A51" wp14:editId="2C99E928">
            <wp:extent cx="3737970" cy="9207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69865" b="86803"/>
                    <a:stretch/>
                  </pic:blipFill>
                  <pic:spPr bwMode="auto">
                    <a:xfrm>
                      <a:off x="0" y="0"/>
                      <a:ext cx="3748648" cy="923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9767F9" w14:textId="27927282" w:rsidR="00F322C6" w:rsidRDefault="00F322C6" w:rsidP="00F322C6">
      <w:pPr>
        <w:pStyle w:val="ListParagraph"/>
        <w:numPr>
          <w:ilvl w:val="0"/>
          <w:numId w:val="2"/>
        </w:numPr>
        <w:rPr>
          <w:b/>
          <w:bCs/>
        </w:rPr>
      </w:pPr>
      <w:r w:rsidRPr="00F322C6">
        <w:rPr>
          <w:b/>
          <w:bCs/>
        </w:rPr>
        <w:t>WAP to implement any 5 functions from math.h</w:t>
      </w:r>
    </w:p>
    <w:p w14:paraId="4A96F929" w14:textId="77777777" w:rsidR="00A3207A" w:rsidRDefault="00A3207A" w:rsidP="00A3207A">
      <w:pPr>
        <w:rPr>
          <w:b/>
          <w:bCs/>
        </w:rPr>
      </w:pPr>
      <w:r>
        <w:rPr>
          <w:b/>
          <w:bCs/>
        </w:rPr>
        <w:t xml:space="preserve">ANS: </w:t>
      </w:r>
    </w:p>
    <w:p w14:paraId="383FA9F0" w14:textId="3D3723D9" w:rsidR="00A3207A" w:rsidRPr="00A3207A" w:rsidRDefault="00A3207A" w:rsidP="00A3207A">
      <w:pPr>
        <w:pStyle w:val="ListParagraph"/>
        <w:numPr>
          <w:ilvl w:val="0"/>
          <w:numId w:val="3"/>
        </w:numPr>
        <w:jc w:val="center"/>
        <w:rPr>
          <w:rStyle w:val="Strong"/>
        </w:rPr>
      </w:pPr>
      <w:r w:rsidRPr="00A3207A">
        <w:rPr>
          <w:rStyle w:val="Strong"/>
          <w:rFonts w:ascii="Arial" w:hAnsi="Arial" w:cs="Arial"/>
          <w:bdr w:val="none" w:sz="0" w:space="0" w:color="auto" w:frame="1"/>
          <w:shd w:val="clear" w:color="auto" w:fill="FFFFFF"/>
        </w:rPr>
        <w:t>double sin(double)</w:t>
      </w:r>
    </w:p>
    <w:p w14:paraId="30CDA33D" w14:textId="77777777" w:rsidR="00A3207A" w:rsidRPr="00A3207A" w:rsidRDefault="00A3207A" w:rsidP="00A3207A">
      <w:r>
        <w:rPr>
          <w:rStyle w:val="Strong"/>
          <w:rFonts w:ascii="Arial" w:hAnsi="Arial" w:cs="Arial"/>
          <w:bdr w:val="none" w:sz="0" w:space="0" w:color="auto" w:frame="1"/>
          <w:shd w:val="clear" w:color="auto" w:fill="FFFFFF"/>
        </w:rPr>
        <w:t xml:space="preserve">CODE: </w:t>
      </w:r>
      <w:r w:rsidRPr="00A3207A">
        <w:t>#include &lt;iostream&gt;</w:t>
      </w:r>
    </w:p>
    <w:p w14:paraId="5BFC3273" w14:textId="77777777" w:rsidR="00A3207A" w:rsidRPr="00A3207A" w:rsidRDefault="00A3207A" w:rsidP="00A3207A">
      <w:pPr>
        <w:ind w:left="720"/>
      </w:pPr>
      <w:r w:rsidRPr="00A3207A">
        <w:t>#include &lt;math.h&gt;</w:t>
      </w:r>
    </w:p>
    <w:p w14:paraId="75285711" w14:textId="77777777" w:rsidR="00A3207A" w:rsidRPr="00A3207A" w:rsidRDefault="00A3207A" w:rsidP="00A3207A">
      <w:pPr>
        <w:ind w:left="720"/>
      </w:pPr>
      <w:r w:rsidRPr="00A3207A">
        <w:t>using namespace std;</w:t>
      </w:r>
    </w:p>
    <w:p w14:paraId="27A11998" w14:textId="77777777" w:rsidR="00A3207A" w:rsidRPr="00A3207A" w:rsidRDefault="00A3207A" w:rsidP="00A3207A">
      <w:pPr>
        <w:ind w:left="720"/>
      </w:pPr>
    </w:p>
    <w:p w14:paraId="6A5F9DC7" w14:textId="77777777" w:rsidR="00A3207A" w:rsidRPr="00A3207A" w:rsidRDefault="00A3207A" w:rsidP="00A3207A">
      <w:pPr>
        <w:ind w:left="720"/>
      </w:pPr>
      <w:r w:rsidRPr="00A3207A">
        <w:t>int main()</w:t>
      </w:r>
    </w:p>
    <w:p w14:paraId="7134D905" w14:textId="77777777" w:rsidR="00A3207A" w:rsidRPr="00A3207A" w:rsidRDefault="00A3207A" w:rsidP="00A3207A">
      <w:pPr>
        <w:ind w:left="720"/>
      </w:pPr>
      <w:r w:rsidRPr="00A3207A">
        <w:t>{</w:t>
      </w:r>
    </w:p>
    <w:p w14:paraId="13768D14" w14:textId="77777777" w:rsidR="00A3207A" w:rsidRPr="00A3207A" w:rsidRDefault="00A3207A" w:rsidP="00A3207A">
      <w:pPr>
        <w:ind w:left="720"/>
      </w:pPr>
      <w:r w:rsidRPr="00A3207A">
        <w:t xml:space="preserve">    double x = 2.3;</w:t>
      </w:r>
    </w:p>
    <w:p w14:paraId="460F0046" w14:textId="77777777" w:rsidR="00A3207A" w:rsidRPr="00A3207A" w:rsidRDefault="00A3207A" w:rsidP="00A3207A">
      <w:pPr>
        <w:ind w:left="720"/>
      </w:pPr>
      <w:r w:rsidRPr="00A3207A">
        <w:t xml:space="preserve">    cout &lt;&lt; "Sine value of x=2.3 : " &lt;&lt; sin(x) &lt;&lt; endl;</w:t>
      </w:r>
    </w:p>
    <w:p w14:paraId="488A4643" w14:textId="77777777" w:rsidR="00A3207A" w:rsidRPr="00A3207A" w:rsidRDefault="00A3207A" w:rsidP="00A3207A">
      <w:pPr>
        <w:ind w:left="720"/>
      </w:pPr>
      <w:r w:rsidRPr="00A3207A">
        <w:t xml:space="preserve">    return 0;</w:t>
      </w:r>
    </w:p>
    <w:p w14:paraId="1242BA13" w14:textId="35F36B72" w:rsidR="00A3207A" w:rsidRDefault="00A3207A" w:rsidP="00A3207A">
      <w:pPr>
        <w:ind w:left="720"/>
      </w:pPr>
      <w:r w:rsidRPr="00A3207A">
        <w:t>}</w:t>
      </w:r>
    </w:p>
    <w:p w14:paraId="566DBC6B" w14:textId="63EF7738" w:rsidR="00A3207A" w:rsidRPr="00A3207A" w:rsidRDefault="00A3207A" w:rsidP="00A3207A">
      <w:pPr>
        <w:rPr>
          <w:b/>
          <w:bCs/>
        </w:rPr>
      </w:pPr>
      <w:r>
        <w:rPr>
          <w:b/>
          <w:bCs/>
        </w:rPr>
        <w:t>OUTPUT:</w:t>
      </w:r>
      <w:r w:rsidRPr="00A3207A">
        <w:rPr>
          <w:noProof/>
        </w:rPr>
        <w:t xml:space="preserve"> </w:t>
      </w:r>
    </w:p>
    <w:p w14:paraId="2E8F6DBF" w14:textId="0A733151" w:rsidR="00A3207A" w:rsidRDefault="00A3207A" w:rsidP="00A3207A">
      <w:pPr>
        <w:jc w:val="center"/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</w:pPr>
      <w:r>
        <w:rPr>
          <w:noProof/>
        </w:rPr>
        <w:drawing>
          <wp:inline distT="0" distB="0" distL="0" distR="0" wp14:anchorId="36B6386A" wp14:editId="0A200BD9">
            <wp:extent cx="4189294" cy="100965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69200" b="86803"/>
                    <a:stretch/>
                  </pic:blipFill>
                  <pic:spPr bwMode="auto">
                    <a:xfrm>
                      <a:off x="0" y="0"/>
                      <a:ext cx="4199871" cy="10121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37ADB9" w14:textId="41F4D799" w:rsidR="00A3207A" w:rsidRDefault="00A3207A" w:rsidP="00A3207A">
      <w:pPr>
        <w:pStyle w:val="ListParagraph"/>
        <w:numPr>
          <w:ilvl w:val="0"/>
          <w:numId w:val="3"/>
        </w:numPr>
        <w:jc w:val="center"/>
        <w:rPr>
          <w:b/>
          <w:bCs/>
        </w:rPr>
      </w:pPr>
      <w:r w:rsidRPr="00A3207A">
        <w:rPr>
          <w:b/>
          <w:bCs/>
        </w:rPr>
        <w:t>double sqrt(double)</w:t>
      </w:r>
    </w:p>
    <w:p w14:paraId="6619269C" w14:textId="13FBBBE9" w:rsidR="008722CE" w:rsidRPr="008722CE" w:rsidRDefault="008722CE" w:rsidP="008722CE">
      <w:pPr>
        <w:ind w:left="360"/>
      </w:pPr>
      <w:r>
        <w:rPr>
          <w:b/>
          <w:bCs/>
        </w:rPr>
        <w:t xml:space="preserve">CODE:  </w:t>
      </w:r>
      <w:r w:rsidRPr="008722CE">
        <w:t xml:space="preserve">#include &lt;iostream&gt; </w:t>
      </w:r>
    </w:p>
    <w:p w14:paraId="6DEB25E1" w14:textId="77777777" w:rsidR="008722CE" w:rsidRPr="008722CE" w:rsidRDefault="008722CE" w:rsidP="008722CE">
      <w:pPr>
        <w:ind w:left="720"/>
      </w:pPr>
      <w:r w:rsidRPr="008722CE">
        <w:t xml:space="preserve">#include &lt;math.h&gt; </w:t>
      </w:r>
    </w:p>
    <w:p w14:paraId="71192890" w14:textId="77777777" w:rsidR="008722CE" w:rsidRPr="008722CE" w:rsidRDefault="008722CE" w:rsidP="008722CE">
      <w:pPr>
        <w:ind w:left="720"/>
      </w:pPr>
      <w:r w:rsidRPr="008722CE">
        <w:t xml:space="preserve">using namespace std; </w:t>
      </w:r>
    </w:p>
    <w:p w14:paraId="6D361804" w14:textId="77777777" w:rsidR="008722CE" w:rsidRPr="008722CE" w:rsidRDefault="008722CE" w:rsidP="008722CE">
      <w:pPr>
        <w:ind w:left="720"/>
      </w:pPr>
      <w:r w:rsidRPr="008722CE">
        <w:t xml:space="preserve">  </w:t>
      </w:r>
    </w:p>
    <w:p w14:paraId="4F444D75" w14:textId="77777777" w:rsidR="008722CE" w:rsidRPr="008722CE" w:rsidRDefault="008722CE" w:rsidP="008722CE">
      <w:pPr>
        <w:ind w:left="720"/>
      </w:pPr>
      <w:r w:rsidRPr="008722CE">
        <w:lastRenderedPageBreak/>
        <w:t xml:space="preserve">int main() </w:t>
      </w:r>
    </w:p>
    <w:p w14:paraId="0A5C7306" w14:textId="77777777" w:rsidR="008722CE" w:rsidRPr="008722CE" w:rsidRDefault="008722CE" w:rsidP="008722CE">
      <w:pPr>
        <w:ind w:left="720"/>
      </w:pPr>
      <w:r w:rsidRPr="008722CE">
        <w:t xml:space="preserve">{ </w:t>
      </w:r>
    </w:p>
    <w:p w14:paraId="17B567C7" w14:textId="77777777" w:rsidR="008722CE" w:rsidRPr="008722CE" w:rsidRDefault="008722CE" w:rsidP="008722CE">
      <w:pPr>
        <w:ind w:left="720"/>
      </w:pPr>
      <w:r w:rsidRPr="008722CE">
        <w:t xml:space="preserve">    double y = 0.25; </w:t>
      </w:r>
    </w:p>
    <w:p w14:paraId="255AF26B" w14:textId="77777777" w:rsidR="008722CE" w:rsidRPr="008722CE" w:rsidRDefault="008722CE" w:rsidP="008722CE">
      <w:pPr>
        <w:ind w:left="720"/>
      </w:pPr>
      <w:r w:rsidRPr="008722CE">
        <w:t xml:space="preserve">    cout &lt;&lt; "Square root value of y=0.25 : " &lt;&lt; sqrt(y) &lt;&lt; endl;</w:t>
      </w:r>
    </w:p>
    <w:p w14:paraId="2D12C465" w14:textId="77777777" w:rsidR="008722CE" w:rsidRPr="008722CE" w:rsidRDefault="008722CE" w:rsidP="008722CE">
      <w:pPr>
        <w:ind w:left="720"/>
      </w:pPr>
      <w:r w:rsidRPr="008722CE">
        <w:t xml:space="preserve">    return 0;</w:t>
      </w:r>
    </w:p>
    <w:p w14:paraId="68FFD1F9" w14:textId="3B64A4A6" w:rsidR="00A3207A" w:rsidRDefault="008722CE" w:rsidP="008722CE">
      <w:pPr>
        <w:ind w:left="720"/>
      </w:pPr>
      <w:r w:rsidRPr="008722CE">
        <w:t>}</w:t>
      </w:r>
    </w:p>
    <w:p w14:paraId="60622924" w14:textId="77777777" w:rsidR="008722CE" w:rsidRDefault="008722CE" w:rsidP="008722CE">
      <w:pPr>
        <w:rPr>
          <w:b/>
          <w:bCs/>
        </w:rPr>
      </w:pPr>
      <w:r>
        <w:rPr>
          <w:b/>
          <w:bCs/>
        </w:rPr>
        <w:t>OUTPUT:</w:t>
      </w:r>
    </w:p>
    <w:p w14:paraId="1F0D4754" w14:textId="644D09AB" w:rsidR="008722CE" w:rsidRDefault="008722CE" w:rsidP="008722CE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BC9EC27" wp14:editId="50BE7CF8">
            <wp:extent cx="4135414" cy="10414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69643" b="86409"/>
                    <a:stretch/>
                  </pic:blipFill>
                  <pic:spPr bwMode="auto">
                    <a:xfrm>
                      <a:off x="0" y="0"/>
                      <a:ext cx="4142717" cy="10432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78CE78" w14:textId="1A8799B6" w:rsidR="008722CE" w:rsidRPr="008722CE" w:rsidRDefault="008722CE" w:rsidP="008722CE">
      <w:pPr>
        <w:pStyle w:val="ListParagraph"/>
        <w:numPr>
          <w:ilvl w:val="0"/>
          <w:numId w:val="3"/>
        </w:numPr>
        <w:jc w:val="center"/>
        <w:rPr>
          <w:rStyle w:val="Strong"/>
        </w:rPr>
      </w:pPr>
      <w:r w:rsidRPr="008722CE">
        <w:rPr>
          <w:rStyle w:val="Strong"/>
          <w:rFonts w:ascii="Arial" w:hAnsi="Arial" w:cs="Arial"/>
          <w:bdr w:val="none" w:sz="0" w:space="0" w:color="auto" w:frame="1"/>
          <w:shd w:val="clear" w:color="auto" w:fill="FFFFFF"/>
        </w:rPr>
        <w:t>int abs(int)</w:t>
      </w:r>
    </w:p>
    <w:p w14:paraId="2B94057D" w14:textId="77777777" w:rsidR="008722CE" w:rsidRPr="008722CE" w:rsidRDefault="008722CE" w:rsidP="008722CE">
      <w:pPr>
        <w:ind w:left="360"/>
      </w:pPr>
      <w:r>
        <w:rPr>
          <w:b/>
          <w:bCs/>
        </w:rPr>
        <w:t>CODE:</w:t>
      </w:r>
      <w:r w:rsidRPr="008722CE">
        <w:t xml:space="preserve"> #include &lt;iostream&gt; </w:t>
      </w:r>
    </w:p>
    <w:p w14:paraId="68A34760" w14:textId="77777777" w:rsidR="008722CE" w:rsidRPr="008722CE" w:rsidRDefault="008722CE" w:rsidP="008722CE">
      <w:pPr>
        <w:ind w:left="720"/>
      </w:pPr>
      <w:r w:rsidRPr="008722CE">
        <w:t xml:space="preserve">#include &lt;math.h&gt; </w:t>
      </w:r>
    </w:p>
    <w:p w14:paraId="5AF62C34" w14:textId="77777777" w:rsidR="008722CE" w:rsidRPr="008722CE" w:rsidRDefault="008722CE" w:rsidP="008722CE">
      <w:pPr>
        <w:ind w:left="720"/>
      </w:pPr>
      <w:r w:rsidRPr="008722CE">
        <w:t xml:space="preserve">using namespace std; </w:t>
      </w:r>
    </w:p>
    <w:p w14:paraId="310AAA2C" w14:textId="77777777" w:rsidR="008722CE" w:rsidRPr="008722CE" w:rsidRDefault="008722CE" w:rsidP="008722CE">
      <w:pPr>
        <w:ind w:left="720"/>
      </w:pPr>
      <w:r w:rsidRPr="008722CE">
        <w:t xml:space="preserve">  </w:t>
      </w:r>
    </w:p>
    <w:p w14:paraId="012F2751" w14:textId="77777777" w:rsidR="008722CE" w:rsidRPr="008722CE" w:rsidRDefault="008722CE" w:rsidP="008722CE">
      <w:pPr>
        <w:ind w:left="720"/>
      </w:pPr>
      <w:r w:rsidRPr="008722CE">
        <w:t xml:space="preserve">int main() </w:t>
      </w:r>
    </w:p>
    <w:p w14:paraId="0903ECED" w14:textId="77777777" w:rsidR="008722CE" w:rsidRPr="008722CE" w:rsidRDefault="008722CE" w:rsidP="008722CE">
      <w:pPr>
        <w:ind w:left="720"/>
      </w:pPr>
      <w:r w:rsidRPr="008722CE">
        <w:t xml:space="preserve">{   </w:t>
      </w:r>
    </w:p>
    <w:p w14:paraId="76A4F0CD" w14:textId="77777777" w:rsidR="008722CE" w:rsidRPr="008722CE" w:rsidRDefault="008722CE" w:rsidP="008722CE">
      <w:pPr>
        <w:ind w:left="720"/>
      </w:pPr>
      <w:r w:rsidRPr="008722CE">
        <w:t xml:space="preserve">    int z = -10; </w:t>
      </w:r>
    </w:p>
    <w:p w14:paraId="30B6D05D" w14:textId="77777777" w:rsidR="008722CE" w:rsidRPr="008722CE" w:rsidRDefault="008722CE" w:rsidP="008722CE">
      <w:pPr>
        <w:ind w:left="720"/>
      </w:pPr>
      <w:r w:rsidRPr="008722CE">
        <w:t xml:space="preserve">    cout &lt;&lt; "Absolute value of z=-10 : " &lt;&lt; abs(z) &lt;&lt; endl; </w:t>
      </w:r>
    </w:p>
    <w:p w14:paraId="70644098" w14:textId="77777777" w:rsidR="008722CE" w:rsidRPr="008722CE" w:rsidRDefault="008722CE" w:rsidP="008722CE">
      <w:pPr>
        <w:ind w:left="720"/>
      </w:pPr>
      <w:r w:rsidRPr="008722CE">
        <w:t xml:space="preserve">    return 0;</w:t>
      </w:r>
    </w:p>
    <w:p w14:paraId="5F20A0E0" w14:textId="494BE404" w:rsidR="008722CE" w:rsidRDefault="008722CE" w:rsidP="008722CE">
      <w:pPr>
        <w:ind w:left="720"/>
      </w:pPr>
      <w:r w:rsidRPr="008722CE">
        <w:t>}</w:t>
      </w:r>
    </w:p>
    <w:p w14:paraId="3FFE4E19" w14:textId="77777777" w:rsidR="008722CE" w:rsidRDefault="008722CE" w:rsidP="008722CE">
      <w:pPr>
        <w:rPr>
          <w:b/>
          <w:bCs/>
        </w:rPr>
      </w:pPr>
      <w:r>
        <w:rPr>
          <w:b/>
          <w:bCs/>
        </w:rPr>
        <w:t>OUTPUT:</w:t>
      </w:r>
    </w:p>
    <w:p w14:paraId="21234EC7" w14:textId="7DC26379" w:rsidR="008722CE" w:rsidRDefault="008722CE" w:rsidP="008722CE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F2B66B3" wp14:editId="585B01DC">
            <wp:extent cx="3507984" cy="9017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68535" b="85621"/>
                    <a:stretch/>
                  </pic:blipFill>
                  <pic:spPr bwMode="auto">
                    <a:xfrm>
                      <a:off x="0" y="0"/>
                      <a:ext cx="3518983" cy="9045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6F21C7" w14:textId="46513E23" w:rsidR="008722CE" w:rsidRPr="008722CE" w:rsidRDefault="008722CE" w:rsidP="008722CE">
      <w:pPr>
        <w:pStyle w:val="ListParagraph"/>
        <w:numPr>
          <w:ilvl w:val="0"/>
          <w:numId w:val="3"/>
        </w:numPr>
        <w:jc w:val="center"/>
        <w:rPr>
          <w:rStyle w:val="Strong"/>
        </w:rPr>
      </w:pPr>
      <w:r w:rsidRPr="008722CE">
        <w:rPr>
          <w:rStyle w:val="Strong"/>
          <w:rFonts w:ascii="Arial" w:hAnsi="Arial" w:cs="Arial"/>
          <w:bdr w:val="none" w:sz="0" w:space="0" w:color="auto" w:frame="1"/>
          <w:shd w:val="clear" w:color="auto" w:fill="FFFFFF"/>
        </w:rPr>
        <w:t>double pow(double, double)</w:t>
      </w:r>
    </w:p>
    <w:p w14:paraId="780DC3B4" w14:textId="77777777" w:rsidR="008722CE" w:rsidRPr="008722CE" w:rsidRDefault="008722CE" w:rsidP="008722CE">
      <w:r>
        <w:rPr>
          <w:b/>
          <w:bCs/>
        </w:rPr>
        <w:t xml:space="preserve">CODE: </w:t>
      </w:r>
      <w:r w:rsidRPr="008722CE">
        <w:t xml:space="preserve">#include &lt;iostream&gt; </w:t>
      </w:r>
    </w:p>
    <w:p w14:paraId="4319DA1C" w14:textId="77777777" w:rsidR="008722CE" w:rsidRPr="008722CE" w:rsidRDefault="008722CE" w:rsidP="008722CE">
      <w:pPr>
        <w:ind w:left="720"/>
      </w:pPr>
      <w:r w:rsidRPr="008722CE">
        <w:t xml:space="preserve">#include &lt;math.h&gt; </w:t>
      </w:r>
    </w:p>
    <w:p w14:paraId="51D1389E" w14:textId="77777777" w:rsidR="008722CE" w:rsidRPr="008722CE" w:rsidRDefault="008722CE" w:rsidP="008722CE">
      <w:pPr>
        <w:ind w:left="720"/>
      </w:pPr>
      <w:r w:rsidRPr="008722CE">
        <w:t xml:space="preserve">using namespace std; </w:t>
      </w:r>
    </w:p>
    <w:p w14:paraId="6275D412" w14:textId="77777777" w:rsidR="008722CE" w:rsidRPr="008722CE" w:rsidRDefault="008722CE" w:rsidP="008722CE">
      <w:pPr>
        <w:ind w:left="720"/>
      </w:pPr>
      <w:r w:rsidRPr="008722CE">
        <w:lastRenderedPageBreak/>
        <w:t xml:space="preserve">  </w:t>
      </w:r>
    </w:p>
    <w:p w14:paraId="5D55AC1A" w14:textId="77777777" w:rsidR="008722CE" w:rsidRPr="008722CE" w:rsidRDefault="008722CE" w:rsidP="008722CE">
      <w:pPr>
        <w:ind w:left="720"/>
      </w:pPr>
      <w:r w:rsidRPr="008722CE">
        <w:t xml:space="preserve">int main() </w:t>
      </w:r>
    </w:p>
    <w:p w14:paraId="3AB83B0F" w14:textId="77777777" w:rsidR="008722CE" w:rsidRPr="008722CE" w:rsidRDefault="008722CE" w:rsidP="008722CE">
      <w:pPr>
        <w:ind w:left="720"/>
      </w:pPr>
      <w:r w:rsidRPr="008722CE">
        <w:t xml:space="preserve">{   </w:t>
      </w:r>
    </w:p>
    <w:p w14:paraId="48BE9194" w14:textId="77777777" w:rsidR="008722CE" w:rsidRPr="008722CE" w:rsidRDefault="008722CE" w:rsidP="008722CE">
      <w:pPr>
        <w:ind w:left="720"/>
      </w:pPr>
      <w:r w:rsidRPr="008722CE">
        <w:t xml:space="preserve">    double x = 2.3; </w:t>
      </w:r>
    </w:p>
    <w:p w14:paraId="51E3C084" w14:textId="77777777" w:rsidR="008722CE" w:rsidRPr="008722CE" w:rsidRDefault="008722CE" w:rsidP="008722CE">
      <w:pPr>
        <w:ind w:left="720"/>
      </w:pPr>
      <w:r w:rsidRPr="008722CE">
        <w:t xml:space="preserve">    double y = 0.25; </w:t>
      </w:r>
    </w:p>
    <w:p w14:paraId="295D7B6B" w14:textId="77777777" w:rsidR="008722CE" w:rsidRPr="008722CE" w:rsidRDefault="008722CE" w:rsidP="008722CE">
      <w:pPr>
        <w:ind w:left="720"/>
      </w:pPr>
      <w:r w:rsidRPr="008722CE">
        <w:t xml:space="preserve">    cout &lt;&lt; "Power value: x^y = (2.3^0.25) : " &lt;&lt; pow(x, y) &lt;&lt; endl;</w:t>
      </w:r>
    </w:p>
    <w:p w14:paraId="02548E31" w14:textId="77777777" w:rsidR="008722CE" w:rsidRPr="008722CE" w:rsidRDefault="008722CE" w:rsidP="008722CE">
      <w:pPr>
        <w:ind w:left="720"/>
      </w:pPr>
      <w:r w:rsidRPr="008722CE">
        <w:t xml:space="preserve">    return 0; </w:t>
      </w:r>
    </w:p>
    <w:p w14:paraId="79A9A19E" w14:textId="4B69099F" w:rsidR="008722CE" w:rsidRDefault="008722CE" w:rsidP="008722CE">
      <w:pPr>
        <w:ind w:left="720"/>
      </w:pPr>
      <w:r w:rsidRPr="008722CE">
        <w:t>}</w:t>
      </w:r>
    </w:p>
    <w:p w14:paraId="7F7BE8A3" w14:textId="77777777" w:rsidR="008722CE" w:rsidRDefault="008722CE" w:rsidP="008722CE">
      <w:pPr>
        <w:rPr>
          <w:b/>
          <w:bCs/>
        </w:rPr>
      </w:pPr>
      <w:r>
        <w:rPr>
          <w:b/>
          <w:bCs/>
        </w:rPr>
        <w:t>OUTPUT:</w:t>
      </w:r>
    </w:p>
    <w:p w14:paraId="17A302F0" w14:textId="547F5831" w:rsidR="008722CE" w:rsidRDefault="008722CE" w:rsidP="008722CE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3604E04" wp14:editId="398D0DDD">
            <wp:extent cx="3558621" cy="806450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69200" b="87591"/>
                    <a:stretch/>
                  </pic:blipFill>
                  <pic:spPr bwMode="auto">
                    <a:xfrm>
                      <a:off x="0" y="0"/>
                      <a:ext cx="3569280" cy="808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6727D8" w14:textId="45FB2FDA" w:rsidR="008722CE" w:rsidRPr="008722CE" w:rsidRDefault="008722CE" w:rsidP="008722CE">
      <w:pPr>
        <w:pStyle w:val="ListParagraph"/>
        <w:numPr>
          <w:ilvl w:val="0"/>
          <w:numId w:val="3"/>
        </w:numPr>
        <w:jc w:val="center"/>
        <w:rPr>
          <w:rStyle w:val="Strong"/>
        </w:rPr>
      </w:pPr>
      <w:r w:rsidRPr="008722CE">
        <w:rPr>
          <w:rStyle w:val="Strong"/>
          <w:rFonts w:ascii="Arial" w:hAnsi="Arial" w:cs="Arial"/>
          <w:bdr w:val="none" w:sz="0" w:space="0" w:color="auto" w:frame="1"/>
          <w:shd w:val="clear" w:color="auto" w:fill="FFFFFF"/>
        </w:rPr>
        <w:t>double fabs(double)</w:t>
      </w:r>
    </w:p>
    <w:p w14:paraId="104EBF15" w14:textId="77777777" w:rsidR="008722CE" w:rsidRPr="008722CE" w:rsidRDefault="008722CE" w:rsidP="008722CE">
      <w:pPr>
        <w:ind w:left="360"/>
      </w:pPr>
      <w:r>
        <w:rPr>
          <w:b/>
          <w:bCs/>
        </w:rPr>
        <w:t>CODE:</w:t>
      </w:r>
      <w:r w:rsidRPr="008722CE">
        <w:t xml:space="preserve"> #include &lt;iostream&gt; </w:t>
      </w:r>
    </w:p>
    <w:p w14:paraId="380535F6" w14:textId="77777777" w:rsidR="008722CE" w:rsidRPr="008722CE" w:rsidRDefault="008722CE" w:rsidP="008722CE">
      <w:pPr>
        <w:ind w:left="720"/>
      </w:pPr>
      <w:r w:rsidRPr="008722CE">
        <w:t xml:space="preserve">#include &lt;math.h&gt; </w:t>
      </w:r>
    </w:p>
    <w:p w14:paraId="3AF3F416" w14:textId="77777777" w:rsidR="008722CE" w:rsidRPr="008722CE" w:rsidRDefault="008722CE" w:rsidP="008722CE">
      <w:pPr>
        <w:ind w:left="720"/>
      </w:pPr>
      <w:r w:rsidRPr="008722CE">
        <w:t xml:space="preserve">using namespace std; </w:t>
      </w:r>
    </w:p>
    <w:p w14:paraId="3BE7C20A" w14:textId="77777777" w:rsidR="008722CE" w:rsidRPr="008722CE" w:rsidRDefault="008722CE" w:rsidP="008722CE">
      <w:pPr>
        <w:ind w:left="720"/>
      </w:pPr>
      <w:r w:rsidRPr="008722CE">
        <w:t xml:space="preserve">  </w:t>
      </w:r>
    </w:p>
    <w:p w14:paraId="450BCF80" w14:textId="77777777" w:rsidR="008722CE" w:rsidRPr="008722CE" w:rsidRDefault="008722CE" w:rsidP="008722CE">
      <w:pPr>
        <w:ind w:left="720"/>
      </w:pPr>
      <w:r w:rsidRPr="008722CE">
        <w:t xml:space="preserve">int main() </w:t>
      </w:r>
    </w:p>
    <w:p w14:paraId="7124417B" w14:textId="77777777" w:rsidR="008722CE" w:rsidRPr="008722CE" w:rsidRDefault="008722CE" w:rsidP="008722CE">
      <w:pPr>
        <w:ind w:left="720"/>
      </w:pPr>
      <w:r w:rsidRPr="008722CE">
        <w:t xml:space="preserve">{ </w:t>
      </w:r>
    </w:p>
    <w:p w14:paraId="16F0FFAD" w14:textId="1EF1602F" w:rsidR="008722CE" w:rsidRPr="008722CE" w:rsidRDefault="008722CE" w:rsidP="008722CE">
      <w:pPr>
        <w:ind w:left="720"/>
      </w:pPr>
      <w:r w:rsidRPr="008722CE">
        <w:t xml:space="preserve">   </w:t>
      </w:r>
      <w:r>
        <w:t>double</w:t>
      </w:r>
      <w:r w:rsidRPr="008722CE">
        <w:t xml:space="preserve"> x = -4.57; </w:t>
      </w:r>
    </w:p>
    <w:p w14:paraId="368D4A38" w14:textId="77777777" w:rsidR="008722CE" w:rsidRPr="008722CE" w:rsidRDefault="008722CE" w:rsidP="008722CE">
      <w:pPr>
        <w:ind w:left="720"/>
      </w:pPr>
      <w:r w:rsidRPr="008722CE">
        <w:t xml:space="preserve">    cout &lt;&lt; "Absolute value of x=-4.57 is : " &lt;&lt; fabs(x) &lt;&lt; endl;</w:t>
      </w:r>
    </w:p>
    <w:p w14:paraId="65650CED" w14:textId="77777777" w:rsidR="008722CE" w:rsidRPr="008722CE" w:rsidRDefault="008722CE" w:rsidP="008722CE">
      <w:pPr>
        <w:ind w:left="720"/>
      </w:pPr>
      <w:r w:rsidRPr="008722CE">
        <w:t xml:space="preserve">    return 0; </w:t>
      </w:r>
    </w:p>
    <w:p w14:paraId="5067AA2B" w14:textId="70ADBDFB" w:rsidR="008722CE" w:rsidRPr="008722CE" w:rsidRDefault="008722CE" w:rsidP="008722CE">
      <w:pPr>
        <w:ind w:left="720"/>
      </w:pPr>
      <w:r w:rsidRPr="008722CE">
        <w:t>}</w:t>
      </w:r>
    </w:p>
    <w:p w14:paraId="1DB53517" w14:textId="545E36E0" w:rsidR="008722CE" w:rsidRDefault="008722CE" w:rsidP="008722CE">
      <w:pPr>
        <w:ind w:left="360"/>
        <w:rPr>
          <w:b/>
          <w:bCs/>
        </w:rPr>
      </w:pPr>
      <w:r>
        <w:rPr>
          <w:b/>
          <w:bCs/>
        </w:rPr>
        <w:t xml:space="preserve">OUTPUT: </w:t>
      </w:r>
    </w:p>
    <w:p w14:paraId="3D6C1068" w14:textId="082F60F3" w:rsidR="008722CE" w:rsidRDefault="008722CE" w:rsidP="008722CE">
      <w:pPr>
        <w:ind w:left="360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42E7E715" wp14:editId="079F591D">
            <wp:extent cx="3103563" cy="730250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69865" b="87394"/>
                    <a:stretch/>
                  </pic:blipFill>
                  <pic:spPr bwMode="auto">
                    <a:xfrm>
                      <a:off x="0" y="0"/>
                      <a:ext cx="3107609" cy="7312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A6F237" w14:textId="4BA6FAB3" w:rsidR="00506C38" w:rsidRDefault="00506C38" w:rsidP="008722CE">
      <w:pPr>
        <w:ind w:left="360"/>
        <w:jc w:val="center"/>
        <w:rPr>
          <w:b/>
          <w:bCs/>
        </w:rPr>
      </w:pPr>
    </w:p>
    <w:p w14:paraId="5FEC933F" w14:textId="11D9B926" w:rsidR="00506C38" w:rsidRDefault="00506C38" w:rsidP="008722CE">
      <w:pPr>
        <w:ind w:left="360"/>
        <w:jc w:val="center"/>
        <w:rPr>
          <w:b/>
          <w:bCs/>
        </w:rPr>
      </w:pPr>
    </w:p>
    <w:p w14:paraId="68A09170" w14:textId="72F85D16" w:rsidR="00506C38" w:rsidRDefault="00506C38" w:rsidP="008722CE">
      <w:pPr>
        <w:ind w:left="360"/>
        <w:jc w:val="center"/>
        <w:rPr>
          <w:b/>
          <w:bCs/>
        </w:rPr>
      </w:pPr>
    </w:p>
    <w:p w14:paraId="3D18084F" w14:textId="77777777" w:rsidR="00506C38" w:rsidRPr="008722CE" w:rsidRDefault="00506C38" w:rsidP="008722CE">
      <w:pPr>
        <w:ind w:left="360"/>
        <w:jc w:val="center"/>
        <w:rPr>
          <w:b/>
          <w:bCs/>
        </w:rPr>
      </w:pPr>
    </w:p>
    <w:p w14:paraId="30ABB10A" w14:textId="19601B6C" w:rsidR="0049165E" w:rsidRDefault="00F322C6" w:rsidP="00A3207A">
      <w:pPr>
        <w:pStyle w:val="ListParagraph"/>
        <w:numPr>
          <w:ilvl w:val="0"/>
          <w:numId w:val="2"/>
        </w:numPr>
        <w:rPr>
          <w:b/>
          <w:bCs/>
        </w:rPr>
      </w:pPr>
      <w:r w:rsidRPr="00A3207A">
        <w:rPr>
          <w:b/>
          <w:bCs/>
        </w:rPr>
        <w:lastRenderedPageBreak/>
        <w:t>WAP depicting working of storage classes in C++ (Automatic, External, Static, and Register)</w:t>
      </w:r>
    </w:p>
    <w:p w14:paraId="1708AE57" w14:textId="5BCB2911" w:rsidR="00506C38" w:rsidRDefault="00506C38" w:rsidP="00506C38">
      <w:pPr>
        <w:rPr>
          <w:b/>
          <w:bCs/>
        </w:rPr>
      </w:pPr>
      <w:r>
        <w:rPr>
          <w:b/>
          <w:bCs/>
        </w:rPr>
        <w:t xml:space="preserve">ANS:  </w:t>
      </w:r>
    </w:p>
    <w:p w14:paraId="1BF35907" w14:textId="60C8C04E" w:rsidR="00506C38" w:rsidRDefault="00506C38" w:rsidP="00506C38">
      <w:pPr>
        <w:pStyle w:val="ListParagraph"/>
        <w:numPr>
          <w:ilvl w:val="0"/>
          <w:numId w:val="3"/>
        </w:numPr>
        <w:jc w:val="center"/>
        <w:rPr>
          <w:b/>
          <w:bCs/>
        </w:rPr>
      </w:pPr>
      <w:r w:rsidRPr="00506C38">
        <w:rPr>
          <w:b/>
          <w:bCs/>
        </w:rPr>
        <w:t>AUTOMATIC</w:t>
      </w:r>
    </w:p>
    <w:p w14:paraId="3CAFED5F" w14:textId="77777777" w:rsidR="00506C38" w:rsidRPr="00506C38" w:rsidRDefault="00506C38" w:rsidP="00506C38">
      <w:r>
        <w:rPr>
          <w:b/>
          <w:bCs/>
        </w:rPr>
        <w:t xml:space="preserve">CODE: </w:t>
      </w:r>
      <w:r w:rsidRPr="00506C38">
        <w:t>#include&lt;iostream&gt;</w:t>
      </w:r>
    </w:p>
    <w:p w14:paraId="443238F1" w14:textId="77777777" w:rsidR="00506C38" w:rsidRPr="00506C38" w:rsidRDefault="00506C38" w:rsidP="00506C38">
      <w:pPr>
        <w:ind w:left="720"/>
      </w:pPr>
      <w:r w:rsidRPr="00506C38">
        <w:t>#include &lt;stdio.h&gt;</w:t>
      </w:r>
    </w:p>
    <w:p w14:paraId="55BF50D0" w14:textId="77777777" w:rsidR="00506C38" w:rsidRPr="00506C38" w:rsidRDefault="00506C38" w:rsidP="00506C38">
      <w:pPr>
        <w:ind w:left="720"/>
      </w:pPr>
      <w:r w:rsidRPr="00506C38">
        <w:t>using namespace std;</w:t>
      </w:r>
    </w:p>
    <w:p w14:paraId="278C1E8B" w14:textId="77777777" w:rsidR="00506C38" w:rsidRPr="00506C38" w:rsidRDefault="00506C38" w:rsidP="00506C38">
      <w:pPr>
        <w:ind w:left="720"/>
      </w:pPr>
      <w:r w:rsidRPr="00506C38">
        <w:t>void sum(int n1, int n2)</w:t>
      </w:r>
    </w:p>
    <w:p w14:paraId="457C9250" w14:textId="77777777" w:rsidR="00506C38" w:rsidRPr="00506C38" w:rsidRDefault="00506C38" w:rsidP="00506C38">
      <w:pPr>
        <w:ind w:left="720"/>
      </w:pPr>
      <w:r w:rsidRPr="00506C38">
        <w:t>{</w:t>
      </w:r>
    </w:p>
    <w:p w14:paraId="5705DC68" w14:textId="77777777" w:rsidR="00506C38" w:rsidRPr="00506C38" w:rsidRDefault="00506C38" w:rsidP="00506C38">
      <w:pPr>
        <w:ind w:left="720"/>
      </w:pPr>
      <w:r w:rsidRPr="00506C38">
        <w:t xml:space="preserve">    auto sum = n1+n2;</w:t>
      </w:r>
    </w:p>
    <w:p w14:paraId="16E5575A" w14:textId="77777777" w:rsidR="00506C38" w:rsidRPr="00506C38" w:rsidRDefault="00506C38" w:rsidP="00506C38">
      <w:pPr>
        <w:ind w:left="720"/>
      </w:pPr>
      <w:r w:rsidRPr="00506C38">
        <w:t xml:space="preserve">    cout&lt;&lt;"sum is : "&lt;&lt;sum;</w:t>
      </w:r>
    </w:p>
    <w:p w14:paraId="7754DBCD" w14:textId="77777777" w:rsidR="00506C38" w:rsidRPr="00506C38" w:rsidRDefault="00506C38" w:rsidP="00506C38">
      <w:pPr>
        <w:ind w:left="720"/>
      </w:pPr>
      <w:r w:rsidRPr="00506C38">
        <w:t>}</w:t>
      </w:r>
    </w:p>
    <w:p w14:paraId="0D814BF3" w14:textId="77777777" w:rsidR="00506C38" w:rsidRPr="00506C38" w:rsidRDefault="00506C38" w:rsidP="00506C38">
      <w:pPr>
        <w:ind w:left="720"/>
      </w:pPr>
      <w:r w:rsidRPr="00506C38">
        <w:t>int main()</w:t>
      </w:r>
    </w:p>
    <w:p w14:paraId="344B6226" w14:textId="77777777" w:rsidR="00506C38" w:rsidRPr="00506C38" w:rsidRDefault="00506C38" w:rsidP="00506C38">
      <w:pPr>
        <w:ind w:left="720"/>
      </w:pPr>
      <w:r w:rsidRPr="00506C38">
        <w:t>{</w:t>
      </w:r>
    </w:p>
    <w:p w14:paraId="4B012079" w14:textId="77777777" w:rsidR="00506C38" w:rsidRPr="00506C38" w:rsidRDefault="00506C38" w:rsidP="00506C38">
      <w:pPr>
        <w:ind w:left="720"/>
      </w:pPr>
      <w:r w:rsidRPr="00506C38">
        <w:t xml:space="preserve">    int i = 2, j = 3, k;</w:t>
      </w:r>
    </w:p>
    <w:p w14:paraId="0547A58A" w14:textId="77777777" w:rsidR="00506C38" w:rsidRPr="00506C38" w:rsidRDefault="00506C38" w:rsidP="00506C38">
      <w:pPr>
        <w:ind w:left="720"/>
      </w:pPr>
      <w:r w:rsidRPr="00506C38">
        <w:t xml:space="preserve">    sum(i, j);</w:t>
      </w:r>
    </w:p>
    <w:p w14:paraId="28A661F8" w14:textId="77777777" w:rsidR="00506C38" w:rsidRPr="00506C38" w:rsidRDefault="00506C38" w:rsidP="00506C38">
      <w:pPr>
        <w:ind w:left="720"/>
      </w:pPr>
      <w:r w:rsidRPr="00506C38">
        <w:t xml:space="preserve">    return 0;</w:t>
      </w:r>
    </w:p>
    <w:p w14:paraId="10865531" w14:textId="120941D6" w:rsidR="00506C38" w:rsidRPr="00506C38" w:rsidRDefault="00506C38" w:rsidP="00506C38">
      <w:pPr>
        <w:ind w:left="720"/>
      </w:pPr>
      <w:r w:rsidRPr="00506C38">
        <w:t>}</w:t>
      </w:r>
    </w:p>
    <w:p w14:paraId="0EA4C200" w14:textId="40CBE21E" w:rsidR="00506C38" w:rsidRDefault="00506C38" w:rsidP="00506C38">
      <w:pPr>
        <w:rPr>
          <w:b/>
          <w:bCs/>
        </w:rPr>
      </w:pPr>
      <w:r>
        <w:rPr>
          <w:b/>
          <w:bCs/>
        </w:rPr>
        <w:t xml:space="preserve">OUTPUT: </w:t>
      </w:r>
    </w:p>
    <w:p w14:paraId="68AE71C3" w14:textId="128160A5" w:rsidR="00506C38" w:rsidRDefault="00506C38" w:rsidP="00506C38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182C217" wp14:editId="4DDF81BF">
            <wp:extent cx="3770915" cy="81915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70419" b="88576"/>
                    <a:stretch/>
                  </pic:blipFill>
                  <pic:spPr bwMode="auto">
                    <a:xfrm>
                      <a:off x="0" y="0"/>
                      <a:ext cx="3775892" cy="8202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654EC5" w14:textId="1F5DB4B3" w:rsidR="00506C38" w:rsidRDefault="00506C38" w:rsidP="00506C38">
      <w:pPr>
        <w:jc w:val="center"/>
        <w:rPr>
          <w:b/>
          <w:bCs/>
        </w:rPr>
      </w:pPr>
    </w:p>
    <w:p w14:paraId="68E9E961" w14:textId="017A8B6A" w:rsidR="00506C38" w:rsidRDefault="00506C38" w:rsidP="00506C38">
      <w:pPr>
        <w:pStyle w:val="ListParagraph"/>
        <w:numPr>
          <w:ilvl w:val="0"/>
          <w:numId w:val="3"/>
        </w:numPr>
        <w:jc w:val="center"/>
        <w:rPr>
          <w:b/>
          <w:bCs/>
        </w:rPr>
      </w:pPr>
      <w:r w:rsidRPr="00506C38">
        <w:rPr>
          <w:b/>
          <w:bCs/>
        </w:rPr>
        <w:t>EXT</w:t>
      </w:r>
      <w:r>
        <w:rPr>
          <w:b/>
          <w:bCs/>
        </w:rPr>
        <w:t>E</w:t>
      </w:r>
      <w:r w:rsidRPr="00506C38">
        <w:rPr>
          <w:b/>
          <w:bCs/>
        </w:rPr>
        <w:t>RNAL</w:t>
      </w:r>
    </w:p>
    <w:p w14:paraId="5A8D39D6" w14:textId="77777777" w:rsidR="00AB7231" w:rsidRPr="00AB7231" w:rsidRDefault="00506C38" w:rsidP="00AB7231">
      <w:r>
        <w:rPr>
          <w:b/>
          <w:bCs/>
        </w:rPr>
        <w:t>CODE:</w:t>
      </w:r>
      <w:r w:rsidRPr="00AB7231">
        <w:t xml:space="preserve"> </w:t>
      </w:r>
      <w:r w:rsidR="00AB7231" w:rsidRPr="00AB7231">
        <w:t xml:space="preserve">#include &lt;iostream&gt; </w:t>
      </w:r>
    </w:p>
    <w:p w14:paraId="76F0A12D" w14:textId="77777777" w:rsidR="00AB7231" w:rsidRPr="00AB7231" w:rsidRDefault="00AB7231" w:rsidP="00AB7231">
      <w:pPr>
        <w:ind w:left="720"/>
      </w:pPr>
      <w:r w:rsidRPr="00AB7231">
        <w:t xml:space="preserve">using namespace std; </w:t>
      </w:r>
    </w:p>
    <w:p w14:paraId="086444C5" w14:textId="77777777" w:rsidR="00AB7231" w:rsidRPr="00AB7231" w:rsidRDefault="00AB7231" w:rsidP="00AB7231">
      <w:pPr>
        <w:ind w:left="720"/>
      </w:pPr>
      <w:r w:rsidRPr="00AB7231">
        <w:t xml:space="preserve">int x; </w:t>
      </w:r>
    </w:p>
    <w:p w14:paraId="09AEF224" w14:textId="77777777" w:rsidR="00AB7231" w:rsidRPr="00AB7231" w:rsidRDefault="00AB7231" w:rsidP="00AB7231">
      <w:pPr>
        <w:ind w:left="720"/>
      </w:pPr>
      <w:r w:rsidRPr="00AB7231">
        <w:t xml:space="preserve">void externStorageClass() </w:t>
      </w:r>
    </w:p>
    <w:p w14:paraId="178C07E0" w14:textId="77777777" w:rsidR="00AB7231" w:rsidRPr="00AB7231" w:rsidRDefault="00AB7231" w:rsidP="00AB7231">
      <w:pPr>
        <w:ind w:left="720"/>
      </w:pPr>
      <w:r w:rsidRPr="00AB7231">
        <w:t xml:space="preserve">{ </w:t>
      </w:r>
    </w:p>
    <w:p w14:paraId="7216EA13" w14:textId="77777777" w:rsidR="00AB7231" w:rsidRPr="00AB7231" w:rsidRDefault="00AB7231" w:rsidP="00AB7231">
      <w:pPr>
        <w:ind w:left="720"/>
      </w:pPr>
      <w:r w:rsidRPr="00AB7231">
        <w:tab/>
        <w:t xml:space="preserve">extern int x; </w:t>
      </w:r>
    </w:p>
    <w:p w14:paraId="5B1C76C5" w14:textId="2B67AE4F" w:rsidR="00AB7231" w:rsidRPr="00AB7231" w:rsidRDefault="00AB7231" w:rsidP="0043644F">
      <w:pPr>
        <w:ind w:left="720"/>
      </w:pPr>
      <w:r w:rsidRPr="00AB7231">
        <w:tab/>
        <w:t>cout &lt;&lt; "Value of the variable 'x'</w:t>
      </w:r>
      <w:r w:rsidR="0043644F">
        <w:t xml:space="preserve"> </w:t>
      </w:r>
      <w:r w:rsidRPr="00AB7231">
        <w:t xml:space="preserve">declared as extern: " &lt;&lt; x &lt;&lt; "\n"; </w:t>
      </w:r>
    </w:p>
    <w:p w14:paraId="6E0541E6" w14:textId="77777777" w:rsidR="00AB7231" w:rsidRPr="00AB7231" w:rsidRDefault="00AB7231" w:rsidP="00AB7231">
      <w:pPr>
        <w:ind w:left="720"/>
      </w:pPr>
      <w:r w:rsidRPr="00AB7231">
        <w:tab/>
        <w:t xml:space="preserve">x = 2; </w:t>
      </w:r>
    </w:p>
    <w:p w14:paraId="198F9687" w14:textId="231BA555" w:rsidR="00AB7231" w:rsidRPr="00AB7231" w:rsidRDefault="00AB7231" w:rsidP="0043644F">
      <w:pPr>
        <w:ind w:left="720"/>
      </w:pPr>
      <w:r w:rsidRPr="00AB7231">
        <w:lastRenderedPageBreak/>
        <w:tab/>
        <w:t xml:space="preserve">cout &lt;&lt; "Modified value of the variable 'x' declared as extern: "&lt;&lt; x; </w:t>
      </w:r>
    </w:p>
    <w:p w14:paraId="348E7D14" w14:textId="77777777" w:rsidR="00AB7231" w:rsidRPr="00AB7231" w:rsidRDefault="00AB7231" w:rsidP="00AB7231">
      <w:pPr>
        <w:ind w:left="720"/>
      </w:pPr>
      <w:r w:rsidRPr="00AB7231">
        <w:t xml:space="preserve">} </w:t>
      </w:r>
    </w:p>
    <w:p w14:paraId="59613F68" w14:textId="77777777" w:rsidR="00AB7231" w:rsidRPr="00AB7231" w:rsidRDefault="00AB7231" w:rsidP="00AB7231">
      <w:pPr>
        <w:ind w:left="720"/>
      </w:pPr>
    </w:p>
    <w:p w14:paraId="02CA5C24" w14:textId="77777777" w:rsidR="00AB7231" w:rsidRPr="00AB7231" w:rsidRDefault="00AB7231" w:rsidP="00AB7231">
      <w:pPr>
        <w:ind w:left="720"/>
      </w:pPr>
      <w:r w:rsidRPr="00AB7231">
        <w:t xml:space="preserve">int main() </w:t>
      </w:r>
    </w:p>
    <w:p w14:paraId="283D7F03" w14:textId="77777777" w:rsidR="00AB7231" w:rsidRPr="00AB7231" w:rsidRDefault="00AB7231" w:rsidP="00AB7231">
      <w:pPr>
        <w:ind w:left="720"/>
      </w:pPr>
      <w:r w:rsidRPr="00AB7231">
        <w:t xml:space="preserve">{ </w:t>
      </w:r>
    </w:p>
    <w:p w14:paraId="5A3E56D4" w14:textId="77777777" w:rsidR="00AB7231" w:rsidRPr="00AB7231" w:rsidRDefault="00AB7231" w:rsidP="00AB7231">
      <w:pPr>
        <w:ind w:left="720"/>
      </w:pPr>
      <w:r w:rsidRPr="00AB7231">
        <w:tab/>
        <w:t>externStorageClass();</w:t>
      </w:r>
    </w:p>
    <w:p w14:paraId="2495F176" w14:textId="77777777" w:rsidR="00AB7231" w:rsidRPr="00AB7231" w:rsidRDefault="00AB7231" w:rsidP="00AB7231">
      <w:pPr>
        <w:ind w:left="720"/>
      </w:pPr>
      <w:r w:rsidRPr="00AB7231">
        <w:tab/>
        <w:t xml:space="preserve">return 0; </w:t>
      </w:r>
    </w:p>
    <w:p w14:paraId="6BF099ED" w14:textId="275D0BAB" w:rsidR="00506C38" w:rsidRPr="00AB7231" w:rsidRDefault="00AB7231" w:rsidP="00AB7231">
      <w:pPr>
        <w:ind w:left="720"/>
      </w:pPr>
      <w:r w:rsidRPr="00AB7231">
        <w:t>}</w:t>
      </w:r>
    </w:p>
    <w:p w14:paraId="48BFD336" w14:textId="379563C2" w:rsidR="00506C38" w:rsidRDefault="00506C38" w:rsidP="00506C38">
      <w:pPr>
        <w:rPr>
          <w:b/>
          <w:bCs/>
        </w:rPr>
      </w:pPr>
      <w:r>
        <w:rPr>
          <w:b/>
          <w:bCs/>
        </w:rPr>
        <w:t xml:space="preserve">OUTPUT: </w:t>
      </w:r>
    </w:p>
    <w:p w14:paraId="7920CBA3" w14:textId="0E51D2A5" w:rsidR="00AB7231" w:rsidRDefault="00AB7231" w:rsidP="00AB7231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4CEA56AA" wp14:editId="22A31902">
            <wp:extent cx="3580780" cy="101600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67981" b="83849"/>
                    <a:stretch/>
                  </pic:blipFill>
                  <pic:spPr bwMode="auto">
                    <a:xfrm>
                      <a:off x="0" y="0"/>
                      <a:ext cx="3587827" cy="101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0AA98D" w14:textId="7BCAE0AD" w:rsidR="00AB7231" w:rsidRDefault="00AB7231" w:rsidP="00AB7231">
      <w:pPr>
        <w:jc w:val="center"/>
        <w:rPr>
          <w:b/>
          <w:bCs/>
        </w:rPr>
      </w:pPr>
    </w:p>
    <w:p w14:paraId="311A4D93" w14:textId="7D3FBAA4" w:rsidR="00AB7231" w:rsidRDefault="00AB7231" w:rsidP="00AB7231">
      <w:pPr>
        <w:pStyle w:val="ListParagraph"/>
        <w:numPr>
          <w:ilvl w:val="0"/>
          <w:numId w:val="3"/>
        </w:numPr>
        <w:jc w:val="center"/>
        <w:rPr>
          <w:b/>
          <w:bCs/>
        </w:rPr>
      </w:pPr>
      <w:r w:rsidRPr="00AB7231">
        <w:rPr>
          <w:b/>
          <w:bCs/>
        </w:rPr>
        <w:t>STATIC</w:t>
      </w:r>
    </w:p>
    <w:p w14:paraId="64CE348D" w14:textId="6AEC6D52" w:rsidR="00AB7231" w:rsidRPr="00AB7231" w:rsidRDefault="00AB7231" w:rsidP="00AB7231">
      <w:pPr>
        <w:rPr>
          <w:b/>
          <w:bCs/>
        </w:rPr>
      </w:pPr>
      <w:r>
        <w:rPr>
          <w:b/>
          <w:bCs/>
        </w:rPr>
        <w:t xml:space="preserve">CODE: </w:t>
      </w:r>
      <w:r w:rsidRPr="00AB7231">
        <w:t>#include &lt;iostream&gt;</w:t>
      </w:r>
    </w:p>
    <w:p w14:paraId="55C2DF83" w14:textId="77777777" w:rsidR="00AB7231" w:rsidRPr="00AB7231" w:rsidRDefault="00AB7231" w:rsidP="00AB7231">
      <w:pPr>
        <w:ind w:left="720"/>
      </w:pPr>
      <w:r w:rsidRPr="00AB7231">
        <w:t>using namespace std;</w:t>
      </w:r>
    </w:p>
    <w:p w14:paraId="300579B6" w14:textId="77777777" w:rsidR="00AB7231" w:rsidRPr="00AB7231" w:rsidRDefault="00AB7231" w:rsidP="00AB7231">
      <w:pPr>
        <w:ind w:left="720"/>
      </w:pPr>
      <w:r w:rsidRPr="00AB7231">
        <w:t>int staticNum()</w:t>
      </w:r>
    </w:p>
    <w:p w14:paraId="5D1AFBC7" w14:textId="77777777" w:rsidR="00AB7231" w:rsidRPr="00AB7231" w:rsidRDefault="00AB7231" w:rsidP="00AB7231">
      <w:pPr>
        <w:ind w:left="720"/>
      </w:pPr>
      <w:r w:rsidRPr="00AB7231">
        <w:t>{</w:t>
      </w:r>
    </w:p>
    <w:p w14:paraId="6F39F820" w14:textId="77777777" w:rsidR="00AB7231" w:rsidRPr="00AB7231" w:rsidRDefault="00AB7231" w:rsidP="00AB7231">
      <w:pPr>
        <w:ind w:left="720"/>
      </w:pPr>
      <w:r w:rsidRPr="00AB7231">
        <w:tab/>
        <w:t>cout &lt;&lt; "For static variables: ";</w:t>
      </w:r>
    </w:p>
    <w:p w14:paraId="1DF0E6FA" w14:textId="77777777" w:rsidR="00AB7231" w:rsidRPr="00AB7231" w:rsidRDefault="00AB7231" w:rsidP="00AB7231">
      <w:pPr>
        <w:ind w:left="720"/>
      </w:pPr>
      <w:r w:rsidRPr="00AB7231">
        <w:tab/>
        <w:t>static int count = 0;</w:t>
      </w:r>
    </w:p>
    <w:p w14:paraId="3DD9C855" w14:textId="77777777" w:rsidR="00AB7231" w:rsidRPr="00AB7231" w:rsidRDefault="00AB7231" w:rsidP="00AB7231">
      <w:pPr>
        <w:ind w:left="720"/>
      </w:pPr>
      <w:r w:rsidRPr="00AB7231">
        <w:tab/>
        <w:t>count++;</w:t>
      </w:r>
    </w:p>
    <w:p w14:paraId="66E7319A" w14:textId="77777777" w:rsidR="00AB7231" w:rsidRPr="00AB7231" w:rsidRDefault="00AB7231" w:rsidP="00AB7231">
      <w:pPr>
        <w:ind w:left="720"/>
      </w:pPr>
      <w:r w:rsidRPr="00AB7231">
        <w:tab/>
        <w:t>return count;</w:t>
      </w:r>
    </w:p>
    <w:p w14:paraId="4E66E126" w14:textId="77777777" w:rsidR="00AB7231" w:rsidRPr="00AB7231" w:rsidRDefault="00AB7231" w:rsidP="00AB7231">
      <w:pPr>
        <w:ind w:left="720"/>
      </w:pPr>
      <w:r w:rsidRPr="00AB7231">
        <w:t>}</w:t>
      </w:r>
    </w:p>
    <w:p w14:paraId="5BD8407A" w14:textId="77777777" w:rsidR="00AB7231" w:rsidRPr="00AB7231" w:rsidRDefault="00AB7231" w:rsidP="00AB7231">
      <w:pPr>
        <w:ind w:left="720"/>
      </w:pPr>
      <w:r w:rsidRPr="00AB7231">
        <w:t>int main()</w:t>
      </w:r>
    </w:p>
    <w:p w14:paraId="122E61B6" w14:textId="77777777" w:rsidR="00AB7231" w:rsidRPr="00AB7231" w:rsidRDefault="00AB7231" w:rsidP="00AB7231">
      <w:pPr>
        <w:ind w:left="720"/>
      </w:pPr>
      <w:r w:rsidRPr="00AB7231">
        <w:t>{</w:t>
      </w:r>
    </w:p>
    <w:p w14:paraId="18675158" w14:textId="77777777" w:rsidR="00AB7231" w:rsidRPr="00AB7231" w:rsidRDefault="00AB7231" w:rsidP="00AB7231">
      <w:pPr>
        <w:ind w:left="720"/>
      </w:pPr>
      <w:r w:rsidRPr="00AB7231">
        <w:tab/>
        <w:t>cout &lt;&lt; staticNum() &lt;&lt; "\n";</w:t>
      </w:r>
    </w:p>
    <w:p w14:paraId="4EA868B8" w14:textId="77777777" w:rsidR="00AB7231" w:rsidRPr="00AB7231" w:rsidRDefault="00AB7231" w:rsidP="00AB7231">
      <w:pPr>
        <w:ind w:left="720"/>
      </w:pPr>
      <w:r w:rsidRPr="00AB7231">
        <w:tab/>
        <w:t>cout &lt;&lt; staticNum() &lt;&lt; "\n";</w:t>
      </w:r>
    </w:p>
    <w:p w14:paraId="2DC64D30" w14:textId="77777777" w:rsidR="00AB7231" w:rsidRPr="00AB7231" w:rsidRDefault="00AB7231" w:rsidP="00AB7231">
      <w:pPr>
        <w:ind w:left="720"/>
      </w:pPr>
      <w:r w:rsidRPr="00AB7231">
        <w:tab/>
        <w:t>return 0;</w:t>
      </w:r>
    </w:p>
    <w:p w14:paraId="4EE25DC0" w14:textId="2B8BE4F5" w:rsidR="00AB7231" w:rsidRPr="00AB7231" w:rsidRDefault="00AB7231" w:rsidP="00AB7231">
      <w:pPr>
        <w:ind w:left="720"/>
      </w:pPr>
      <w:r w:rsidRPr="00AB7231">
        <w:t>}</w:t>
      </w:r>
    </w:p>
    <w:p w14:paraId="24F1F557" w14:textId="0B2AD43C" w:rsidR="00AB7231" w:rsidRDefault="00AB7231" w:rsidP="00AB7231">
      <w:pPr>
        <w:rPr>
          <w:b/>
          <w:bCs/>
        </w:rPr>
      </w:pPr>
      <w:r>
        <w:rPr>
          <w:b/>
          <w:bCs/>
        </w:rPr>
        <w:t xml:space="preserve">OUTPUT: </w:t>
      </w:r>
    </w:p>
    <w:p w14:paraId="051CB594" w14:textId="6F3990F2" w:rsidR="00AB7231" w:rsidRDefault="00AB7231" w:rsidP="00AB7231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DD87A92" wp14:editId="190BA805">
            <wp:extent cx="3799562" cy="1016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69754" b="85621"/>
                    <a:stretch/>
                  </pic:blipFill>
                  <pic:spPr bwMode="auto">
                    <a:xfrm>
                      <a:off x="0" y="0"/>
                      <a:ext cx="3803332" cy="10170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7A788C" w14:textId="644BE93D" w:rsidR="00AB7231" w:rsidRDefault="00AB7231" w:rsidP="00AB7231">
      <w:pPr>
        <w:jc w:val="center"/>
        <w:rPr>
          <w:b/>
          <w:bCs/>
        </w:rPr>
      </w:pPr>
    </w:p>
    <w:p w14:paraId="4F3FC252" w14:textId="219D0D67" w:rsidR="00AB7231" w:rsidRDefault="00AB7231" w:rsidP="00AB7231">
      <w:pPr>
        <w:pStyle w:val="ListParagraph"/>
        <w:numPr>
          <w:ilvl w:val="0"/>
          <w:numId w:val="3"/>
        </w:numPr>
        <w:jc w:val="center"/>
        <w:rPr>
          <w:b/>
          <w:bCs/>
        </w:rPr>
      </w:pPr>
      <w:r w:rsidRPr="00AB7231">
        <w:rPr>
          <w:b/>
          <w:bCs/>
        </w:rPr>
        <w:t>REGISTER</w:t>
      </w:r>
    </w:p>
    <w:p w14:paraId="398B9B2B" w14:textId="77777777" w:rsidR="00AB7231" w:rsidRPr="00AB7231" w:rsidRDefault="00AB7231" w:rsidP="00AB7231">
      <w:r>
        <w:rPr>
          <w:b/>
          <w:bCs/>
        </w:rPr>
        <w:t xml:space="preserve">CODE: </w:t>
      </w:r>
      <w:r w:rsidRPr="00AB7231">
        <w:t>#include &lt;iostream&gt;</w:t>
      </w:r>
    </w:p>
    <w:p w14:paraId="3BCC9D75" w14:textId="77777777" w:rsidR="00AB7231" w:rsidRPr="00AB7231" w:rsidRDefault="00AB7231" w:rsidP="00AB7231">
      <w:pPr>
        <w:ind w:left="720"/>
      </w:pPr>
      <w:r w:rsidRPr="00AB7231">
        <w:t>using namespace std;</w:t>
      </w:r>
    </w:p>
    <w:p w14:paraId="33C16D5E" w14:textId="77777777" w:rsidR="00AB7231" w:rsidRPr="00AB7231" w:rsidRDefault="00AB7231" w:rsidP="00AB7231">
      <w:pPr>
        <w:ind w:left="720"/>
      </w:pPr>
    </w:p>
    <w:p w14:paraId="1E8D7D27" w14:textId="77777777" w:rsidR="00AB7231" w:rsidRPr="00AB7231" w:rsidRDefault="00AB7231" w:rsidP="00AB7231">
      <w:pPr>
        <w:ind w:left="720"/>
      </w:pPr>
      <w:r w:rsidRPr="00AB7231">
        <w:t>void registerStorageClass()</w:t>
      </w:r>
    </w:p>
    <w:p w14:paraId="3506F804" w14:textId="77777777" w:rsidR="00AB7231" w:rsidRPr="00AB7231" w:rsidRDefault="00AB7231" w:rsidP="00AB7231">
      <w:pPr>
        <w:ind w:left="720"/>
      </w:pPr>
      <w:r w:rsidRPr="00AB7231">
        <w:t>{</w:t>
      </w:r>
    </w:p>
    <w:p w14:paraId="676589CB" w14:textId="77777777" w:rsidR="00AB7231" w:rsidRPr="00AB7231" w:rsidRDefault="00AB7231" w:rsidP="00AB7231">
      <w:pPr>
        <w:ind w:left="720"/>
      </w:pPr>
    </w:p>
    <w:p w14:paraId="3D641081" w14:textId="77777777" w:rsidR="00AB7231" w:rsidRPr="00AB7231" w:rsidRDefault="00AB7231" w:rsidP="00AB7231">
      <w:pPr>
        <w:ind w:left="720"/>
      </w:pPr>
      <w:r w:rsidRPr="00AB7231">
        <w:t xml:space="preserve">    cout &lt;&lt; "Demonstrating register class\n";</w:t>
      </w:r>
    </w:p>
    <w:p w14:paraId="42DA03F3" w14:textId="77777777" w:rsidR="00AB7231" w:rsidRPr="00AB7231" w:rsidRDefault="00AB7231" w:rsidP="00AB7231">
      <w:pPr>
        <w:ind w:left="720"/>
      </w:pPr>
      <w:r w:rsidRPr="00AB7231">
        <w:t xml:space="preserve">    register char b = 'G';</w:t>
      </w:r>
    </w:p>
    <w:p w14:paraId="7795608C" w14:textId="7876796A" w:rsidR="00AB7231" w:rsidRPr="00AB7231" w:rsidRDefault="00AB7231" w:rsidP="0043644F">
      <w:pPr>
        <w:ind w:left="720"/>
      </w:pPr>
      <w:r w:rsidRPr="00AB7231">
        <w:t xml:space="preserve">    cout &lt;&lt; "Value of the variable 'b'</w:t>
      </w:r>
      <w:r w:rsidR="0043644F">
        <w:t xml:space="preserve"> </w:t>
      </w:r>
      <w:r w:rsidRPr="00AB7231">
        <w:t>declared as register: " &lt;&lt; b;</w:t>
      </w:r>
    </w:p>
    <w:p w14:paraId="38A5C34F" w14:textId="77777777" w:rsidR="00AB7231" w:rsidRPr="00AB7231" w:rsidRDefault="00AB7231" w:rsidP="00AB7231">
      <w:pPr>
        <w:ind w:left="720"/>
      </w:pPr>
      <w:r w:rsidRPr="00AB7231">
        <w:t>}</w:t>
      </w:r>
    </w:p>
    <w:p w14:paraId="4A428FA1" w14:textId="77777777" w:rsidR="00AB7231" w:rsidRPr="00AB7231" w:rsidRDefault="00AB7231" w:rsidP="00AB7231">
      <w:pPr>
        <w:ind w:left="720"/>
      </w:pPr>
      <w:r w:rsidRPr="00AB7231">
        <w:t>int main()</w:t>
      </w:r>
    </w:p>
    <w:p w14:paraId="768CFCD6" w14:textId="77777777" w:rsidR="00AB7231" w:rsidRPr="00AB7231" w:rsidRDefault="00AB7231" w:rsidP="00AB7231">
      <w:pPr>
        <w:ind w:left="720"/>
      </w:pPr>
      <w:r w:rsidRPr="00AB7231">
        <w:t>{</w:t>
      </w:r>
    </w:p>
    <w:p w14:paraId="19CC866B" w14:textId="77777777" w:rsidR="00AB7231" w:rsidRPr="00AB7231" w:rsidRDefault="00AB7231" w:rsidP="00AB7231">
      <w:pPr>
        <w:ind w:left="720"/>
      </w:pPr>
      <w:r w:rsidRPr="00AB7231">
        <w:t xml:space="preserve">    registerStorageClass();</w:t>
      </w:r>
    </w:p>
    <w:p w14:paraId="564D8745" w14:textId="77777777" w:rsidR="00AB7231" w:rsidRPr="00AB7231" w:rsidRDefault="00AB7231" w:rsidP="00AB7231">
      <w:pPr>
        <w:ind w:left="720"/>
      </w:pPr>
      <w:r w:rsidRPr="00AB7231">
        <w:t xml:space="preserve">    return 0;</w:t>
      </w:r>
    </w:p>
    <w:p w14:paraId="2117F7C5" w14:textId="774B3815" w:rsidR="00AB7231" w:rsidRPr="00AB7231" w:rsidRDefault="00AB7231" w:rsidP="00AB7231">
      <w:pPr>
        <w:ind w:left="720"/>
      </w:pPr>
      <w:r w:rsidRPr="00AB7231">
        <w:t>}</w:t>
      </w:r>
    </w:p>
    <w:p w14:paraId="49BACEA7" w14:textId="1BB36B8D" w:rsidR="00AB7231" w:rsidRDefault="00AB7231" w:rsidP="00AB7231">
      <w:pPr>
        <w:rPr>
          <w:b/>
          <w:bCs/>
        </w:rPr>
      </w:pPr>
      <w:r>
        <w:rPr>
          <w:b/>
          <w:bCs/>
        </w:rPr>
        <w:t>OUTPUT:</w:t>
      </w:r>
    </w:p>
    <w:p w14:paraId="4D31C5AE" w14:textId="23A320C1" w:rsidR="00AB7231" w:rsidRPr="0043644F" w:rsidRDefault="00AB7231" w:rsidP="0043644F">
      <w:pPr>
        <w:jc w:val="right"/>
        <w:rPr>
          <w:noProof/>
        </w:rPr>
      </w:pPr>
      <w:r>
        <w:rPr>
          <w:noProof/>
        </w:rPr>
        <w:drawing>
          <wp:inline distT="0" distB="0" distL="0" distR="0" wp14:anchorId="3F5D50A4" wp14:editId="79EB6D3B">
            <wp:extent cx="4359965" cy="106680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68757" b="86409"/>
                    <a:stretch/>
                  </pic:blipFill>
                  <pic:spPr bwMode="auto">
                    <a:xfrm>
                      <a:off x="0" y="0"/>
                      <a:ext cx="4363929" cy="1067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AB7231" w:rsidRPr="004364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B43EF3"/>
    <w:multiLevelType w:val="multilevel"/>
    <w:tmpl w:val="7A2A0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D85F04"/>
    <w:multiLevelType w:val="hybridMultilevel"/>
    <w:tmpl w:val="253261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66506F"/>
    <w:multiLevelType w:val="hybridMultilevel"/>
    <w:tmpl w:val="EE2467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NzMxNzU2NrQ0NjdX0lEKTi0uzszPAykwqwUAdHBkHiwAAAA="/>
  </w:docVars>
  <w:rsids>
    <w:rsidRoot w:val="00F322C6"/>
    <w:rsid w:val="001D4BA8"/>
    <w:rsid w:val="00260E98"/>
    <w:rsid w:val="0043644F"/>
    <w:rsid w:val="0049165E"/>
    <w:rsid w:val="00506C38"/>
    <w:rsid w:val="005C4FFA"/>
    <w:rsid w:val="00792100"/>
    <w:rsid w:val="00851152"/>
    <w:rsid w:val="008722CE"/>
    <w:rsid w:val="009418C2"/>
    <w:rsid w:val="00A3207A"/>
    <w:rsid w:val="00AB7231"/>
    <w:rsid w:val="00B3184C"/>
    <w:rsid w:val="00F32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23D7E"/>
  <w15:chartTrackingRefBased/>
  <w15:docId w15:val="{F878D0A9-2163-47F6-BC28-00B674599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322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F322C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3207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3207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8581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9</Pages>
  <Words>574</Words>
  <Characters>327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</cp:lastModifiedBy>
  <cp:revision>8</cp:revision>
  <dcterms:created xsi:type="dcterms:W3CDTF">2020-09-18T04:21:00Z</dcterms:created>
  <dcterms:modified xsi:type="dcterms:W3CDTF">2020-12-26T04:42:00Z</dcterms:modified>
</cp:coreProperties>
</file>